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31FF1C6E" w:rsidR="004D1F78" w:rsidRDefault="00B3053C">
      <w:r>
        <w:rPr>
          <w:noProof/>
        </w:rPr>
        <w:drawing>
          <wp:anchor distT="0" distB="0" distL="114300" distR="114300" simplePos="0" relativeHeight="251658240" behindDoc="0" locked="0" layoutInCell="1" allowOverlap="1" wp14:anchorId="4BEB0935" wp14:editId="6E425A36">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0130AAC9" w14:textId="0A148814" w:rsidR="002E232E" w:rsidRPr="00656F58" w:rsidRDefault="002E232E" w:rsidP="00656F58">
      <w:pPr>
        <w:pStyle w:val="Heading1"/>
      </w:pPr>
      <w:r w:rsidRPr="00656F58">
        <w:t xml:space="preserve">Associate of Arts, American Sign Language </w:t>
      </w:r>
    </w:p>
    <w:p w14:paraId="431491CC" w14:textId="51C89D4B" w:rsidR="002E232E" w:rsidRDefault="002E232E" w:rsidP="00656F58">
      <w:pPr>
        <w:pStyle w:val="Heading1"/>
      </w:pPr>
      <w:r w:rsidRPr="00D100CB">
        <w:t xml:space="preserve">to Bachelor of </w:t>
      </w:r>
      <w:r w:rsidR="0088789D" w:rsidRPr="00D100CB">
        <w:t>Arts</w:t>
      </w:r>
      <w:r w:rsidRPr="00D100CB">
        <w:t>, American Sign Language</w:t>
      </w:r>
      <w:r w:rsidR="00B5420F" w:rsidRPr="00D100CB">
        <w:t xml:space="preserve"> </w:t>
      </w:r>
    </w:p>
    <w:p w14:paraId="072A2278" w14:textId="77777777" w:rsidR="002E232E" w:rsidRPr="0098715C" w:rsidRDefault="002E232E" w:rsidP="002E232E">
      <w:pPr>
        <w:jc w:val="center"/>
        <w:rPr>
          <w:rFonts w:ascii="National Book" w:hAnsi="National Book"/>
          <w:i/>
          <w:iCs/>
          <w:color w:val="1F3864" w:themeColor="accent1" w:themeShade="80"/>
          <w:sz w:val="4"/>
          <w:szCs w:val="4"/>
        </w:rPr>
      </w:pPr>
    </w:p>
    <w:p w14:paraId="76790EFC" w14:textId="77777777" w:rsidR="002E232E" w:rsidRPr="0098715C" w:rsidRDefault="002E232E" w:rsidP="002E232E">
      <w:pPr>
        <w:jc w:val="center"/>
        <w:rPr>
          <w:rFonts w:ascii="National Book" w:hAnsi="National Book"/>
          <w:i/>
          <w:iCs/>
          <w:color w:val="1F3864" w:themeColor="accent1" w:themeShade="80"/>
          <w:sz w:val="6"/>
          <w:szCs w:val="6"/>
        </w:rPr>
      </w:pPr>
    </w:p>
    <w:p w14:paraId="30E747B3" w14:textId="72C8CB04" w:rsidR="002E232E" w:rsidRDefault="002E232E" w:rsidP="002E232E">
      <w:pPr>
        <w:ind w:left="-1440" w:right="-1440"/>
        <w:jc w:val="center"/>
        <w:rPr>
          <w:rFonts w:ascii="National Regular" w:hAnsi="National Regular"/>
          <w:b/>
          <w:noProof/>
          <w:sz w:val="32"/>
        </w:rPr>
      </w:pPr>
      <w:r w:rsidRPr="0098715C">
        <w:rPr>
          <w:rFonts w:ascii="National Book" w:hAnsi="National Book"/>
          <w:color w:val="1F3864" w:themeColor="accent1" w:themeShade="80"/>
          <w:sz w:val="20"/>
          <w:szCs w:val="20"/>
        </w:rPr>
        <w:t>The B.</w:t>
      </w:r>
      <w:r w:rsidR="00E41FB8">
        <w:rPr>
          <w:rFonts w:ascii="National Book" w:hAnsi="National Book"/>
          <w:color w:val="1F3864" w:themeColor="accent1" w:themeShade="80"/>
          <w:sz w:val="20"/>
          <w:szCs w:val="20"/>
        </w:rPr>
        <w:t>A</w:t>
      </w:r>
      <w:r w:rsidRPr="0098715C">
        <w:rPr>
          <w:rFonts w:ascii="National Book" w:hAnsi="National Book"/>
          <w:color w:val="1F3864" w:themeColor="accent1" w:themeShade="80"/>
          <w:sz w:val="20"/>
          <w:szCs w:val="20"/>
        </w:rPr>
        <w:t xml:space="preserve">. in </w:t>
      </w:r>
      <w:r>
        <w:rPr>
          <w:rFonts w:ascii="National Book" w:hAnsi="National Book"/>
          <w:color w:val="1F3864" w:themeColor="accent1" w:themeShade="80"/>
          <w:sz w:val="20"/>
          <w:szCs w:val="20"/>
        </w:rPr>
        <w:t>American Sign Language is</w:t>
      </w:r>
      <w:r w:rsidRPr="0098715C">
        <w:rPr>
          <w:rFonts w:ascii="National Book" w:hAnsi="National Book"/>
          <w:color w:val="1F3864" w:themeColor="accent1" w:themeShade="80"/>
          <w:sz w:val="20"/>
          <w:szCs w:val="20"/>
        </w:rPr>
        <w:t xml:space="preserve"> fully offered On-Ground at the Kent Campus</w:t>
      </w:r>
      <w:r w:rsidR="0055096B" w:rsidRPr="005053AE">
        <w:rPr>
          <w:rFonts w:ascii="National Regular" w:hAnsi="National Regular"/>
          <w:b/>
          <w:noProof/>
          <w:sz w:val="32"/>
        </w:rPr>
        <w:t xml:space="preserve"> </w:t>
      </w:r>
      <w:r w:rsidR="00B13220" w:rsidRPr="005053AE">
        <w:rPr>
          <w:rFonts w:ascii="National Regular" w:hAnsi="National Regular"/>
          <w:b/>
          <w:noProof/>
          <w:sz w:val="32"/>
        </w:rPr>
        <w:t xml:space="preserve"> </w:t>
      </w:r>
    </w:p>
    <w:p w14:paraId="79E7D3E7" w14:textId="77777777" w:rsidR="002E232E" w:rsidRDefault="002E232E" w:rsidP="002E232E">
      <w:pPr>
        <w:ind w:left="-1440" w:right="-1440"/>
        <w:jc w:val="center"/>
        <w:rPr>
          <w:rFonts w:ascii="National Regular" w:hAnsi="National Regular"/>
          <w:b/>
          <w:noProof/>
          <w:sz w:val="32"/>
        </w:rPr>
      </w:pPr>
    </w:p>
    <w:tbl>
      <w:tblPr>
        <w:tblW w:w="10158" w:type="dxa"/>
        <w:jc w:val="center"/>
        <w:tblLayout w:type="fixed"/>
        <w:tblLook w:val="01C0" w:firstRow="0" w:lastRow="1" w:firstColumn="1" w:lastColumn="1" w:noHBand="0" w:noVBand="0"/>
      </w:tblPr>
      <w:tblGrid>
        <w:gridCol w:w="4691"/>
        <w:gridCol w:w="720"/>
        <w:gridCol w:w="810"/>
        <w:gridCol w:w="3937"/>
      </w:tblGrid>
      <w:tr w:rsidR="007078C8" w:rsidRPr="007078C8" w14:paraId="46882FE2" w14:textId="77777777" w:rsidTr="008B1010">
        <w:trPr>
          <w:trHeight w:val="512"/>
          <w:tblHeader/>
          <w:jc w:val="cent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DB94A5D" w14:textId="77777777" w:rsidR="002E232E" w:rsidRPr="007078C8" w:rsidRDefault="002E232E"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866BEF4"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78B8896D"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A7D254A"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0E0C6A1E"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Division</w:t>
            </w:r>
          </w:p>
        </w:tc>
        <w:tc>
          <w:tcPr>
            <w:tcW w:w="393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D4FB966" w14:textId="77777777" w:rsidR="002E232E" w:rsidRPr="007078C8" w:rsidRDefault="002E232E"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Notes on Transfer Coursework to Kent State</w:t>
            </w:r>
          </w:p>
        </w:tc>
      </w:tr>
      <w:tr w:rsidR="007078C8" w:rsidRPr="007078C8" w14:paraId="65BFBF0F" w14:textId="77777777" w:rsidTr="008B1010">
        <w:trPr>
          <w:trHeight w:val="288"/>
          <w:jc w:val="center"/>
        </w:trPr>
        <w:tc>
          <w:tcPr>
            <w:tcW w:w="1015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A1C2EC" w14:textId="77777777" w:rsidR="002E232E" w:rsidRPr="007078C8" w:rsidRDefault="002E232E" w:rsidP="00871DF1">
            <w:pPr>
              <w:tabs>
                <w:tab w:val="left" w:pos="720"/>
              </w:tabs>
              <w:rPr>
                <w:rFonts w:ascii="National Book" w:hAnsi="National Book" w:cs="Arial"/>
                <w:color w:val="FFFFFF" w:themeColor="background1"/>
                <w:sz w:val="18"/>
                <w:szCs w:val="18"/>
              </w:rPr>
            </w:pPr>
            <w:r w:rsidRPr="007078C8">
              <w:rPr>
                <w:rFonts w:ascii="National Book" w:hAnsi="National Book" w:cs="Arial"/>
                <w:b/>
                <w:color w:val="FFFFFF" w:themeColor="background1"/>
                <w:sz w:val="20"/>
                <w:szCs w:val="20"/>
              </w:rPr>
              <w:t xml:space="preserve">Semester One: [15 Credit Hours] </w:t>
            </w:r>
            <w:r w:rsidRPr="007078C8">
              <w:rPr>
                <w:rFonts w:ascii="National Book" w:hAnsi="National Book" w:cs="Arial"/>
                <w:b/>
                <w:bCs/>
                <w:color w:val="FFFFFF" w:themeColor="background1"/>
                <w:sz w:val="20"/>
                <w:szCs w:val="20"/>
              </w:rPr>
              <w:t>Cuyahoga Community College</w:t>
            </w:r>
          </w:p>
        </w:tc>
      </w:tr>
      <w:tr w:rsidR="007078C8" w:rsidRPr="007078C8" w14:paraId="49AD309F"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8118EE0"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1010 Beginning American S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A2D47C"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5BE59DD"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428A2B55"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 19201</w:t>
            </w:r>
          </w:p>
        </w:tc>
      </w:tr>
      <w:tr w:rsidR="007078C8" w:rsidRPr="007078C8" w14:paraId="46100AB6"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42F2E50" w14:textId="2A10BAD4" w:rsidR="002E232E" w:rsidRPr="004A45AA" w:rsidRDefault="002E232E" w:rsidP="00871DF1">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ASL-1001 Fingerspelling</w:t>
            </w:r>
            <w:r w:rsidR="00384C94" w:rsidRPr="004A45AA">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1071C6"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EE9BA68"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7A0FCD4" w14:textId="3C2EA1F1" w:rsidR="002E232E" w:rsidRPr="004A45AA" w:rsidRDefault="002E232E" w:rsidP="00871DF1">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ASL </w:t>
            </w:r>
            <w:r w:rsidR="00384C94" w:rsidRPr="004A45AA">
              <w:rPr>
                <w:rFonts w:ascii="National Book" w:hAnsi="National Book" w:cs="Arial"/>
                <w:color w:val="002060"/>
                <w:sz w:val="18"/>
                <w:szCs w:val="18"/>
              </w:rPr>
              <w:t>29213 (2 cr</w:t>
            </w:r>
            <w:r w:rsidR="00DC0E81" w:rsidRPr="004A45AA">
              <w:rPr>
                <w:rFonts w:ascii="National Book" w:hAnsi="National Book" w:cs="Arial"/>
                <w:color w:val="002060"/>
                <w:sz w:val="18"/>
                <w:szCs w:val="18"/>
              </w:rPr>
              <w:t xml:space="preserve"> hrs) </w:t>
            </w:r>
          </w:p>
        </w:tc>
      </w:tr>
      <w:tr w:rsidR="007078C8" w:rsidRPr="007078C8" w14:paraId="024856E4"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077BCB5"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ENG-1010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8F6EBB"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597C2E4"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A1C7F32"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ENG 11011 (KCP1)</w:t>
            </w:r>
          </w:p>
        </w:tc>
      </w:tr>
      <w:tr w:rsidR="007078C8" w:rsidRPr="007078C8" w14:paraId="7E5F9475"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2C3A255F"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PHIL-1000 Critical Thin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B87E5C"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D47FE4"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283B19F5" w14:textId="511A07BF"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 xml:space="preserve">PHIL </w:t>
            </w:r>
            <w:r w:rsidR="00E94C63" w:rsidRPr="004A45AA">
              <w:rPr>
                <w:rFonts w:ascii="National Book" w:hAnsi="National Book" w:cs="Arial"/>
                <w:color w:val="002060"/>
                <w:sz w:val="18"/>
                <w:szCs w:val="18"/>
              </w:rPr>
              <w:t>11009</w:t>
            </w:r>
            <w:r w:rsidRPr="004A45AA">
              <w:rPr>
                <w:rFonts w:ascii="National Book" w:hAnsi="National Book" w:cs="Arial"/>
                <w:color w:val="002060"/>
                <w:sz w:val="18"/>
                <w:szCs w:val="18"/>
              </w:rPr>
              <w:t xml:space="preserve"> (KHUM)</w:t>
            </w:r>
          </w:p>
        </w:tc>
      </w:tr>
      <w:tr w:rsidR="007078C8" w:rsidRPr="007078C8" w14:paraId="146F1C16"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33CF3F25"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1100 Deaf Cultu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B644FC"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814984" w14:textId="3E813236"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9EE4238" w14:textId="4F01151C"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 xml:space="preserve">ASL </w:t>
            </w:r>
            <w:r w:rsidR="00C307E5" w:rsidRPr="004A45AA">
              <w:rPr>
                <w:rFonts w:ascii="National Book" w:hAnsi="National Book" w:cs="Arial"/>
                <w:color w:val="002060"/>
                <w:sz w:val="18"/>
                <w:szCs w:val="18"/>
              </w:rPr>
              <w:t>1</w:t>
            </w:r>
            <w:r w:rsidRPr="004A45AA">
              <w:rPr>
                <w:rFonts w:ascii="National Book" w:hAnsi="National Book" w:cs="Arial"/>
                <w:color w:val="002060"/>
                <w:sz w:val="18"/>
                <w:szCs w:val="18"/>
              </w:rPr>
              <w:t xml:space="preserve">9401 </w:t>
            </w:r>
          </w:p>
        </w:tc>
      </w:tr>
      <w:tr w:rsidR="007078C8" w:rsidRPr="007078C8" w14:paraId="4A8E3FC7" w14:textId="77777777" w:rsidTr="008B1010">
        <w:trPr>
          <w:trHeight w:val="288"/>
          <w:jc w:val="center"/>
        </w:trPr>
        <w:tc>
          <w:tcPr>
            <w:tcW w:w="1015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95453F" w14:textId="77777777" w:rsidR="002E232E" w:rsidRPr="004A45AA" w:rsidRDefault="002E232E" w:rsidP="00871DF1">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 xml:space="preserve">Semester Two: [17 Credit Hours] </w:t>
            </w:r>
            <w:r w:rsidRPr="004A45AA">
              <w:rPr>
                <w:rFonts w:ascii="National Book" w:hAnsi="National Book" w:cs="Arial"/>
                <w:b/>
                <w:bCs/>
                <w:color w:val="FFFFFF" w:themeColor="background1"/>
                <w:sz w:val="20"/>
                <w:szCs w:val="20"/>
              </w:rPr>
              <w:t>Cuyahoga Community College</w:t>
            </w:r>
          </w:p>
        </w:tc>
      </w:tr>
      <w:tr w:rsidR="007078C8" w:rsidRPr="007078C8" w14:paraId="03EFFC1A"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4E31907B"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1020 Beginning American Sign Languag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809AB2"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6BB7A9B"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615B3AEA"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 19202</w:t>
            </w:r>
          </w:p>
        </w:tc>
      </w:tr>
      <w:tr w:rsidR="007078C8" w:rsidRPr="007078C8" w14:paraId="60B7C8D5"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28A723CD"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BIO-1050 Human B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152559"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691CF"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354A12C" w14:textId="77777777" w:rsidR="002E232E" w:rsidRPr="004A45AA" w:rsidRDefault="002E232E" w:rsidP="00871DF1">
            <w:pPr>
              <w:tabs>
                <w:tab w:val="left" w:pos="720"/>
              </w:tabs>
              <w:ind w:right="-108"/>
              <w:rPr>
                <w:rFonts w:ascii="National Book" w:hAnsi="National Book" w:cs="Arial"/>
                <w:color w:val="002060"/>
                <w:sz w:val="18"/>
                <w:szCs w:val="18"/>
              </w:rPr>
            </w:pPr>
            <w:r w:rsidRPr="004A45AA">
              <w:rPr>
                <w:rFonts w:ascii="National Book" w:hAnsi="National Book" w:cs="Arial"/>
                <w:color w:val="002060"/>
                <w:sz w:val="18"/>
                <w:szCs w:val="18"/>
              </w:rPr>
              <w:t>BSCI 10001 (KBS)</w:t>
            </w:r>
          </w:p>
        </w:tc>
      </w:tr>
      <w:tr w:rsidR="007078C8" w:rsidRPr="007078C8" w14:paraId="736EAF07"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5A087E6"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BIO-105L Human Biology Laborato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8A37FA"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3925F38"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415BA250" w14:textId="616DC71E"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BSCI 1000</w:t>
            </w:r>
            <w:r w:rsidR="00502AF5" w:rsidRPr="004A45AA">
              <w:rPr>
                <w:rFonts w:ascii="National Book" w:hAnsi="National Book" w:cs="Arial"/>
                <w:color w:val="002060"/>
                <w:sz w:val="18"/>
                <w:szCs w:val="18"/>
              </w:rPr>
              <w:t>3</w:t>
            </w:r>
            <w:r w:rsidRPr="004A45AA">
              <w:rPr>
                <w:rFonts w:ascii="National Book" w:hAnsi="National Book" w:cs="Arial"/>
                <w:color w:val="002060"/>
                <w:sz w:val="18"/>
                <w:szCs w:val="18"/>
              </w:rPr>
              <w:t xml:space="preserve"> (KLAB)</w:t>
            </w:r>
          </w:p>
        </w:tc>
      </w:tr>
      <w:tr w:rsidR="007078C8" w:rsidRPr="007078C8" w14:paraId="485A702A"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83D82D2"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ENG-1020 College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D0A60D"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7F32FD"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67D3EDE6"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ENG 21011 (KCP2)</w:t>
            </w:r>
          </w:p>
        </w:tc>
      </w:tr>
      <w:tr w:rsidR="007078C8" w:rsidRPr="007078C8" w14:paraId="7B9DA02C"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508DCC68" w14:textId="24A37948" w:rsidR="002E232E" w:rsidRPr="004A45AA" w:rsidRDefault="003A576A" w:rsidP="00871DF1">
            <w:pPr>
              <w:tabs>
                <w:tab w:val="left" w:pos="720"/>
              </w:tabs>
              <w:rPr>
                <w:rFonts w:ascii="National Book" w:hAnsi="National Book" w:cs="Arial"/>
                <w:color w:val="002060"/>
                <w:sz w:val="18"/>
                <w:szCs w:val="18"/>
              </w:rPr>
            </w:pPr>
            <w:r w:rsidRPr="004A45AA">
              <w:rPr>
                <w:rStyle w:val="cf01"/>
                <w:rFonts w:ascii="National Book" w:hAnsi="National Book"/>
                <w:color w:val="002060"/>
              </w:rPr>
              <w:t xml:space="preserve">OT36 </w:t>
            </w:r>
            <w:r w:rsidR="00FB3889" w:rsidRPr="004A45AA">
              <w:rPr>
                <w:rStyle w:val="cf01"/>
                <w:rFonts w:ascii="National Book" w:hAnsi="National Book"/>
                <w:color w:val="002060"/>
              </w:rPr>
              <w:t>Mathematics Elective</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AE780C1"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43572F"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87495A5" w14:textId="4C0EA9F3"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KMCR</w:t>
            </w:r>
            <w:r w:rsidR="008330B1" w:rsidRPr="004A45AA">
              <w:rPr>
                <w:rFonts w:ascii="National Book" w:hAnsi="National Book" w:cs="Arial"/>
                <w:color w:val="002060"/>
                <w:sz w:val="18"/>
                <w:szCs w:val="18"/>
              </w:rPr>
              <w:t>)</w:t>
            </w:r>
          </w:p>
        </w:tc>
      </w:tr>
      <w:tr w:rsidR="007078C8" w:rsidRPr="007078C8" w14:paraId="0481A319"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tcPr>
          <w:p w14:paraId="6916B1E4"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PSY-1010 General Psychology</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6B3660D"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5EBB9E"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tcPr>
          <w:p w14:paraId="0C506D66" w14:textId="47CB7689"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PSYC 11762 (KSS)</w:t>
            </w:r>
          </w:p>
        </w:tc>
      </w:tr>
      <w:tr w:rsidR="007078C8" w:rsidRPr="007078C8" w14:paraId="3B393ADE" w14:textId="77777777" w:rsidTr="008B1010">
        <w:trPr>
          <w:trHeight w:val="288"/>
          <w:jc w:val="center"/>
        </w:trPr>
        <w:tc>
          <w:tcPr>
            <w:tcW w:w="1015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C5A9CAB" w14:textId="77777777" w:rsidR="002E232E" w:rsidRPr="004A45AA" w:rsidRDefault="002E232E" w:rsidP="00871DF1">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 xml:space="preserve">Summer Semester: [4 Credit Hours] </w:t>
            </w:r>
            <w:r w:rsidRPr="004A45AA">
              <w:rPr>
                <w:rFonts w:ascii="National Book" w:hAnsi="National Book" w:cs="Arial"/>
                <w:b/>
                <w:bCs/>
                <w:color w:val="FFFFFF" w:themeColor="background1"/>
                <w:sz w:val="20"/>
                <w:szCs w:val="20"/>
              </w:rPr>
              <w:t>Cuyahoga Community College</w:t>
            </w:r>
          </w:p>
        </w:tc>
      </w:tr>
      <w:tr w:rsidR="007078C8" w:rsidRPr="007078C8" w14:paraId="610D5B61"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1D941C1C" w14:textId="77777777" w:rsidR="002E232E" w:rsidRPr="004A45AA" w:rsidRDefault="002E232E" w:rsidP="00871DF1">
            <w:pPr>
              <w:tabs>
                <w:tab w:val="left" w:pos="720"/>
              </w:tabs>
              <w:rPr>
                <w:rFonts w:ascii="National Book" w:hAnsi="National Book" w:cs="Arial"/>
                <w:iCs/>
                <w:color w:val="002060"/>
                <w:sz w:val="18"/>
                <w:szCs w:val="18"/>
              </w:rPr>
            </w:pPr>
            <w:r w:rsidRPr="004A45AA">
              <w:rPr>
                <w:rFonts w:ascii="National Book" w:hAnsi="National Book" w:cs="Arial"/>
                <w:iCs/>
                <w:color w:val="002060"/>
                <w:sz w:val="18"/>
                <w:szCs w:val="18"/>
              </w:rPr>
              <w:t>ASL-2010 Intermediate American S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072042"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A6D65C1" w14:textId="77777777" w:rsidR="002E232E" w:rsidRPr="007C3D2C" w:rsidRDefault="002E232E" w:rsidP="00871DF1">
            <w:pPr>
              <w:tabs>
                <w:tab w:val="left" w:pos="720"/>
              </w:tabs>
              <w:jc w:val="center"/>
              <w:rPr>
                <w:rFonts w:ascii="National Book" w:hAnsi="National Book" w:cs="Arial"/>
                <w:color w:val="002060"/>
                <w:sz w:val="20"/>
                <w:szCs w:val="20"/>
              </w:rPr>
            </w:pPr>
          </w:p>
        </w:tc>
        <w:tc>
          <w:tcPr>
            <w:tcW w:w="3937" w:type="dxa"/>
            <w:tcBorders>
              <w:top w:val="single" w:sz="4" w:space="0" w:color="auto"/>
              <w:left w:val="single" w:sz="4" w:space="0" w:color="auto"/>
              <w:bottom w:val="single" w:sz="4" w:space="0" w:color="auto"/>
              <w:right w:val="single" w:sz="4" w:space="0" w:color="auto"/>
            </w:tcBorders>
            <w:vAlign w:val="center"/>
          </w:tcPr>
          <w:p w14:paraId="01E59EE5"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 29201</w:t>
            </w:r>
          </w:p>
        </w:tc>
      </w:tr>
      <w:tr w:rsidR="007078C8" w:rsidRPr="007078C8" w14:paraId="7D964171" w14:textId="77777777" w:rsidTr="008B1010">
        <w:trPr>
          <w:trHeight w:val="288"/>
          <w:jc w:val="center"/>
        </w:trPr>
        <w:tc>
          <w:tcPr>
            <w:tcW w:w="1015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778E2D" w14:textId="77777777" w:rsidR="002E232E" w:rsidRPr="004A45AA" w:rsidRDefault="002E232E" w:rsidP="00871DF1">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 xml:space="preserve">Semester Three: [12-13 Credit Hours] </w:t>
            </w:r>
            <w:r w:rsidRPr="004A45AA">
              <w:rPr>
                <w:rFonts w:ascii="National Book" w:hAnsi="National Book" w:cs="Arial"/>
                <w:b/>
                <w:bCs/>
                <w:color w:val="FFFFFF" w:themeColor="background1"/>
                <w:sz w:val="20"/>
                <w:szCs w:val="20"/>
              </w:rPr>
              <w:t>Cuyahoga Community College</w:t>
            </w:r>
          </w:p>
        </w:tc>
      </w:tr>
      <w:tr w:rsidR="007078C8" w:rsidRPr="007078C8" w14:paraId="31EB3258"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85977E0"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2020 Intermediate American Sign Languag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88E89"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F610685" w14:textId="77777777" w:rsidR="002E232E" w:rsidRPr="007C3D2C" w:rsidRDefault="002E232E" w:rsidP="00871DF1">
            <w:pPr>
              <w:tabs>
                <w:tab w:val="left" w:pos="720"/>
              </w:tabs>
              <w:jc w:val="center"/>
              <w:rPr>
                <w:rFonts w:ascii="National Book" w:hAnsi="National Book" w:cs="Arial"/>
                <w:color w:val="002060"/>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843F3C3"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 29202</w:t>
            </w:r>
          </w:p>
        </w:tc>
      </w:tr>
      <w:tr w:rsidR="007078C8" w:rsidRPr="007078C8" w14:paraId="12A96D28"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26F71DC8"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COMM-1010 Fundamentals of Speech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3E43E4"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BF718B"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5773DB1B" w14:textId="77777777"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COMM 15000 (KADL)</w:t>
            </w:r>
          </w:p>
        </w:tc>
      </w:tr>
      <w:tr w:rsidR="007078C8" w:rsidRPr="007078C8" w14:paraId="3CC8B80A"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08CD62EA"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PSY-2010 Child Growth and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585425"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A0DE91" w14:textId="77777777" w:rsidR="002E232E" w:rsidRPr="007C3D2C" w:rsidRDefault="002E232E" w:rsidP="00871DF1">
            <w:pPr>
              <w:tabs>
                <w:tab w:val="left" w:pos="720"/>
              </w:tabs>
              <w:jc w:val="center"/>
              <w:rPr>
                <w:rFonts w:ascii="National Book" w:hAnsi="National Book" w:cs="Arial"/>
                <w:color w:val="002060"/>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6B873352" w14:textId="0AB307E6"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PSYC 20651 (KSS)</w:t>
            </w:r>
          </w:p>
        </w:tc>
      </w:tr>
      <w:tr w:rsidR="007078C8" w:rsidRPr="007078C8" w14:paraId="5BEEF3E5"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B493D28" w14:textId="4BCCC720" w:rsidR="002E232E" w:rsidRPr="004A45AA" w:rsidRDefault="002E232E" w:rsidP="00871DF1">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DIS-1310 Interpreting I </w:t>
            </w:r>
            <w:r w:rsidR="00CC3305">
              <w:rPr>
                <w:rFonts w:ascii="National Book" w:hAnsi="National Book" w:cs="Arial"/>
                <w:color w:val="002060"/>
                <w:sz w:val="18"/>
                <w:szCs w:val="18"/>
                <w:vertAlign w:val="superscript"/>
              </w:rPr>
              <w:t>1</w:t>
            </w:r>
          </w:p>
          <w:p w14:paraId="43BC2C74"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or SPH-2150 Introduction to Speech Pathology</w:t>
            </w:r>
            <w:r w:rsidRPr="004A45AA">
              <w:rPr>
                <w:rFonts w:ascii="National Book" w:hAnsi="National Book" w:cs="Arial"/>
                <w:color w:val="002060"/>
                <w:sz w:val="18"/>
                <w:szCs w:val="18"/>
                <w:vertAlign w:val="superscript"/>
              </w:rPr>
              <w:t xml:space="preser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0240F9"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2-3</w:t>
            </w:r>
          </w:p>
        </w:tc>
        <w:tc>
          <w:tcPr>
            <w:tcW w:w="810" w:type="dxa"/>
            <w:tcBorders>
              <w:top w:val="single" w:sz="4" w:space="0" w:color="auto"/>
              <w:left w:val="single" w:sz="4" w:space="0" w:color="auto"/>
              <w:bottom w:val="single" w:sz="4" w:space="0" w:color="auto"/>
              <w:right w:val="single" w:sz="4" w:space="0" w:color="auto"/>
            </w:tcBorders>
            <w:vAlign w:val="center"/>
          </w:tcPr>
          <w:p w14:paraId="62835A56" w14:textId="77777777" w:rsidR="002E232E" w:rsidRPr="007C3D2C" w:rsidRDefault="002E232E" w:rsidP="00871DF1">
            <w:pPr>
              <w:tabs>
                <w:tab w:val="left" w:pos="720"/>
              </w:tabs>
              <w:jc w:val="center"/>
              <w:rPr>
                <w:rFonts w:ascii="National Book" w:hAnsi="National Book" w:cs="Arial"/>
                <w:color w:val="002060"/>
                <w:sz w:val="20"/>
                <w:szCs w:val="20"/>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642D72D3" w14:textId="77777777"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ASEI 1X000</w:t>
            </w:r>
          </w:p>
          <w:p w14:paraId="3E9B03D6" w14:textId="110635ED"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 xml:space="preserve">or </w:t>
            </w:r>
            <w:r w:rsidR="00360229" w:rsidRPr="007C3D2C">
              <w:rPr>
                <w:rFonts w:ascii="National Book" w:hAnsi="National Book" w:cs="Arial"/>
                <w:color w:val="002060"/>
                <w:sz w:val="18"/>
                <w:szCs w:val="18"/>
              </w:rPr>
              <w:t>COMM</w:t>
            </w:r>
            <w:r w:rsidRPr="007C3D2C">
              <w:rPr>
                <w:rFonts w:ascii="National Book" w:hAnsi="National Book" w:cs="Arial"/>
                <w:color w:val="002060"/>
                <w:sz w:val="18"/>
                <w:szCs w:val="18"/>
              </w:rPr>
              <w:t xml:space="preserve"> 2X000</w:t>
            </w:r>
          </w:p>
        </w:tc>
      </w:tr>
      <w:tr w:rsidR="007078C8" w:rsidRPr="007078C8" w14:paraId="61A7824A" w14:textId="77777777" w:rsidTr="008B1010">
        <w:trPr>
          <w:trHeight w:val="288"/>
          <w:jc w:val="center"/>
        </w:trPr>
        <w:tc>
          <w:tcPr>
            <w:tcW w:w="1015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0F7925" w14:textId="77777777" w:rsidR="002E232E" w:rsidRPr="004A45AA" w:rsidRDefault="002E232E" w:rsidP="00871DF1">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Semester Four: [16 Credit Hours]</w:t>
            </w:r>
            <w:r w:rsidRPr="004A45AA">
              <w:rPr>
                <w:rFonts w:ascii="National Book" w:hAnsi="National Book" w:cs="Arial"/>
                <w:b/>
                <w:bCs/>
                <w:color w:val="FFFFFF" w:themeColor="background1"/>
                <w:sz w:val="20"/>
                <w:szCs w:val="20"/>
              </w:rPr>
              <w:t xml:space="preserve"> Cuyahoga Community College</w:t>
            </w:r>
          </w:p>
        </w:tc>
      </w:tr>
      <w:tr w:rsidR="007078C8" w:rsidRPr="007078C8" w14:paraId="5C77D111"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23E48D7"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2412 Advanced American S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7D58E3"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5C7F52D" w14:textId="6B3A7620" w:rsidR="002E232E" w:rsidRPr="004A45AA" w:rsidRDefault="00DA7715" w:rsidP="00871DF1">
            <w:pPr>
              <w:tabs>
                <w:tab w:val="left" w:pos="720"/>
              </w:tabs>
              <w:jc w:val="center"/>
              <w:rPr>
                <w:rFonts w:ascii="National Book" w:hAnsi="National Book" w:cs="Arial"/>
                <w:color w:val="002060"/>
                <w:sz w:val="18"/>
                <w:szCs w:val="18"/>
              </w:rPr>
            </w:pPr>
            <w:r w:rsidRPr="00B94C05">
              <w:rPr>
                <w:rFonts w:ascii="National Book" w:hAnsi="National Book" w:cs="Arial"/>
                <w:color w:val="002060"/>
                <w:sz w:val="20"/>
                <w:szCs w:val="20"/>
              </w:rPr>
              <w:t>■</w:t>
            </w:r>
          </w:p>
        </w:tc>
        <w:tc>
          <w:tcPr>
            <w:tcW w:w="3937" w:type="dxa"/>
            <w:tcBorders>
              <w:top w:val="single" w:sz="4" w:space="0" w:color="auto"/>
              <w:left w:val="single" w:sz="4" w:space="0" w:color="auto"/>
              <w:bottom w:val="single" w:sz="4" w:space="0" w:color="auto"/>
              <w:right w:val="single" w:sz="4" w:space="0" w:color="auto"/>
            </w:tcBorders>
            <w:vAlign w:val="center"/>
          </w:tcPr>
          <w:p w14:paraId="33158ABA" w14:textId="6E9917C4"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 xml:space="preserve">ASL </w:t>
            </w:r>
            <w:r w:rsidR="00DA7715">
              <w:rPr>
                <w:rFonts w:ascii="National Book" w:hAnsi="National Book" w:cs="Arial"/>
                <w:color w:val="002060"/>
                <w:sz w:val="18"/>
                <w:szCs w:val="18"/>
              </w:rPr>
              <w:t>3</w:t>
            </w:r>
            <w:r w:rsidR="00D5767F" w:rsidRPr="004A45AA">
              <w:rPr>
                <w:rFonts w:ascii="National Book" w:hAnsi="National Book" w:cs="Arial"/>
                <w:color w:val="002060"/>
                <w:sz w:val="18"/>
                <w:szCs w:val="18"/>
              </w:rPr>
              <w:t>X000</w:t>
            </w:r>
          </w:p>
        </w:tc>
      </w:tr>
      <w:tr w:rsidR="007078C8" w:rsidRPr="007078C8" w14:paraId="2EF78A04"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7B9C6EA9" w14:textId="6BDE89A7" w:rsidR="002E232E" w:rsidRPr="004A45AA" w:rsidRDefault="000E637B" w:rsidP="00871DF1">
            <w:pPr>
              <w:tabs>
                <w:tab w:val="left" w:pos="720"/>
              </w:tabs>
              <w:rPr>
                <w:rFonts w:ascii="National Book" w:hAnsi="National Book" w:cs="Arial"/>
                <w:color w:val="002060"/>
                <w:sz w:val="18"/>
                <w:szCs w:val="18"/>
                <w:vertAlign w:val="superscript"/>
              </w:rPr>
            </w:pPr>
            <w:r w:rsidRPr="004A45AA">
              <w:rPr>
                <w:rStyle w:val="cf01"/>
                <w:rFonts w:ascii="National Book" w:hAnsi="National Book"/>
                <w:color w:val="002060"/>
              </w:rPr>
              <w:t>ENG-</w:t>
            </w:r>
            <w:r w:rsidR="005659A6" w:rsidRPr="004A45AA">
              <w:rPr>
                <w:rStyle w:val="cf01"/>
                <w:rFonts w:ascii="National Book" w:hAnsi="National Book"/>
                <w:color w:val="002060"/>
              </w:rPr>
              <w:t>2</w:t>
            </w:r>
            <w:r w:rsidRPr="004A45AA">
              <w:rPr>
                <w:rStyle w:val="cf01"/>
                <w:rFonts w:ascii="National Book" w:hAnsi="National Book"/>
                <w:color w:val="002060"/>
              </w:rPr>
              <w:t xml:space="preserve">XXX </w:t>
            </w:r>
            <w:r w:rsidR="00497C5C" w:rsidRPr="004A45AA">
              <w:rPr>
                <w:rStyle w:val="cf01"/>
                <w:rFonts w:ascii="National Book" w:hAnsi="National Book"/>
                <w:color w:val="002060"/>
              </w:rPr>
              <w:t>OT36 Approved 2000-Level Literature Elective</w:t>
            </w:r>
            <w:r w:rsidR="00614E44" w:rsidRPr="004A45AA">
              <w:rPr>
                <w:rStyle w:val="cf01"/>
                <w:rFonts w:ascii="National Book" w:hAnsi="National Book"/>
                <w:color w:val="002060"/>
              </w:rPr>
              <w:t xml:space="preserve"> </w:t>
            </w:r>
            <w:r w:rsidR="00765C78" w:rsidRPr="004A45AA">
              <w:rPr>
                <w:rStyle w:val="cf01"/>
                <w:rFonts w:ascii="National Book" w:hAnsi="National Book"/>
                <w:color w:val="002060"/>
                <w:vertAlign w:val="superscript"/>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E4268"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5650BF" w14:textId="77777777" w:rsidR="002E232E" w:rsidRPr="007C3D2C" w:rsidRDefault="002E232E" w:rsidP="00871DF1">
            <w:pPr>
              <w:tabs>
                <w:tab w:val="left" w:pos="720"/>
              </w:tabs>
              <w:jc w:val="center"/>
              <w:rPr>
                <w:rFonts w:ascii="National Book" w:hAnsi="National Book" w:cs="Arial"/>
                <w:color w:val="002060"/>
                <w:sz w:val="20"/>
                <w:szCs w:val="20"/>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3E64755F" w14:textId="77777777"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KHUM)</w:t>
            </w:r>
          </w:p>
        </w:tc>
      </w:tr>
      <w:tr w:rsidR="007078C8" w:rsidRPr="007078C8" w14:paraId="0DCABCFC"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hideMark/>
          </w:tcPr>
          <w:p w14:paraId="69768063" w14:textId="77777777"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SOC-1010 Introductory Soc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401"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5FBC44"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hideMark/>
          </w:tcPr>
          <w:p w14:paraId="02C65580" w14:textId="1142AEFE"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SOC 12050 (K</w:t>
            </w:r>
            <w:r w:rsidR="00F970BF" w:rsidRPr="007C3D2C">
              <w:rPr>
                <w:rFonts w:ascii="National Book" w:hAnsi="National Book" w:cs="Arial"/>
                <w:color w:val="002060"/>
                <w:sz w:val="18"/>
                <w:szCs w:val="18"/>
              </w:rPr>
              <w:t>SS</w:t>
            </w:r>
            <w:r w:rsidRPr="007C3D2C">
              <w:rPr>
                <w:rFonts w:ascii="National Book" w:hAnsi="National Book" w:cs="Arial"/>
                <w:color w:val="002060"/>
                <w:sz w:val="18"/>
                <w:szCs w:val="18"/>
              </w:rPr>
              <w:t xml:space="preserve">) </w:t>
            </w:r>
          </w:p>
        </w:tc>
      </w:tr>
      <w:tr w:rsidR="007078C8" w:rsidRPr="007078C8" w14:paraId="5DBD5455"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tcPr>
          <w:p w14:paraId="35C0CCD7" w14:textId="5B50A2F2"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 xml:space="preserve">OT36 Natural Science </w:t>
            </w:r>
            <w:r w:rsidR="00190FE4" w:rsidRPr="004A45AA">
              <w:rPr>
                <w:rFonts w:ascii="National Book" w:hAnsi="National Book" w:cs="Arial"/>
                <w:color w:val="002060"/>
                <w:sz w:val="18"/>
                <w:szCs w:val="18"/>
              </w:rPr>
              <w:t>Elective</w:t>
            </w:r>
          </w:p>
        </w:tc>
        <w:tc>
          <w:tcPr>
            <w:tcW w:w="720" w:type="dxa"/>
            <w:tcBorders>
              <w:top w:val="single" w:sz="4" w:space="0" w:color="auto"/>
              <w:left w:val="single" w:sz="4" w:space="0" w:color="auto"/>
              <w:bottom w:val="single" w:sz="4" w:space="0" w:color="auto"/>
              <w:right w:val="single" w:sz="4" w:space="0" w:color="auto"/>
            </w:tcBorders>
            <w:vAlign w:val="center"/>
          </w:tcPr>
          <w:p w14:paraId="407F34EA"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B1DC28E"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tcPr>
          <w:p w14:paraId="6FBDC1B6" w14:textId="77777777"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KBS)</w:t>
            </w:r>
          </w:p>
        </w:tc>
      </w:tr>
      <w:tr w:rsidR="007078C8" w:rsidRPr="007078C8" w14:paraId="0519B201" w14:textId="77777777" w:rsidTr="008B1010">
        <w:trPr>
          <w:trHeight w:val="288"/>
          <w:jc w:val="center"/>
        </w:trPr>
        <w:tc>
          <w:tcPr>
            <w:tcW w:w="4691" w:type="dxa"/>
            <w:tcBorders>
              <w:top w:val="single" w:sz="4" w:space="0" w:color="auto"/>
              <w:left w:val="single" w:sz="4" w:space="0" w:color="auto"/>
              <w:bottom w:val="single" w:sz="4" w:space="0" w:color="auto"/>
              <w:right w:val="single" w:sz="4" w:space="0" w:color="auto"/>
            </w:tcBorders>
            <w:vAlign w:val="center"/>
          </w:tcPr>
          <w:p w14:paraId="43592C67" w14:textId="7B9DF2D9" w:rsidR="002E232E" w:rsidRPr="004A45AA" w:rsidRDefault="002E232E" w:rsidP="00871DF1">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 xml:space="preserve">OT36 Arts &amp; Humanities </w:t>
            </w:r>
            <w:r w:rsidR="00190FE4" w:rsidRPr="004A45AA">
              <w:rPr>
                <w:rFonts w:ascii="National Book" w:hAnsi="National Book" w:cs="Arial"/>
                <w:color w:val="002060"/>
                <w:sz w:val="18"/>
                <w:szCs w:val="18"/>
              </w:rPr>
              <w:t xml:space="preserve">Elective </w:t>
            </w:r>
            <w:r w:rsidRPr="004A45AA">
              <w:rPr>
                <w:rFonts w:ascii="National Book" w:hAnsi="National Book" w:cs="Arial"/>
                <w:color w:val="002060"/>
                <w:sz w:val="18"/>
                <w:szCs w:val="18"/>
              </w:rPr>
              <w:t>(</w:t>
            </w:r>
            <w:r w:rsidR="00190FE4" w:rsidRPr="004A45AA">
              <w:rPr>
                <w:rFonts w:ascii="National Book" w:hAnsi="National Book" w:cs="Arial"/>
                <w:color w:val="002060"/>
                <w:sz w:val="18"/>
                <w:szCs w:val="18"/>
              </w:rPr>
              <w:t>s</w:t>
            </w:r>
            <w:r w:rsidRPr="004A45AA">
              <w:rPr>
                <w:rFonts w:ascii="National Book" w:hAnsi="National Book" w:cs="Arial"/>
                <w:color w:val="002060"/>
                <w:sz w:val="18"/>
                <w:szCs w:val="18"/>
              </w:rPr>
              <w:t>elect a Fine Arts course)</w:t>
            </w:r>
          </w:p>
        </w:tc>
        <w:tc>
          <w:tcPr>
            <w:tcW w:w="720" w:type="dxa"/>
            <w:tcBorders>
              <w:top w:val="single" w:sz="4" w:space="0" w:color="auto"/>
              <w:left w:val="single" w:sz="4" w:space="0" w:color="auto"/>
              <w:bottom w:val="single" w:sz="4" w:space="0" w:color="auto"/>
              <w:right w:val="single" w:sz="4" w:space="0" w:color="auto"/>
            </w:tcBorders>
            <w:vAlign w:val="center"/>
          </w:tcPr>
          <w:p w14:paraId="4F0937FE" w14:textId="77777777" w:rsidR="002E232E" w:rsidRPr="007C3D2C" w:rsidRDefault="002E232E" w:rsidP="00871DF1">
            <w:pPr>
              <w:tabs>
                <w:tab w:val="left" w:pos="720"/>
              </w:tabs>
              <w:jc w:val="center"/>
              <w:rPr>
                <w:rFonts w:ascii="National Book" w:hAnsi="National Book" w:cs="Arial"/>
                <w:color w:val="002060"/>
                <w:sz w:val="18"/>
                <w:szCs w:val="18"/>
              </w:rPr>
            </w:pPr>
            <w:r w:rsidRPr="007C3D2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B5FD8A" w14:textId="77777777" w:rsidR="002E232E" w:rsidRPr="007C3D2C" w:rsidRDefault="002E232E" w:rsidP="00871DF1">
            <w:pPr>
              <w:tabs>
                <w:tab w:val="left" w:pos="720"/>
              </w:tabs>
              <w:jc w:val="center"/>
              <w:rPr>
                <w:rFonts w:ascii="National Book" w:hAnsi="National Book" w:cs="Arial"/>
                <w:color w:val="002060"/>
                <w:sz w:val="18"/>
                <w:szCs w:val="18"/>
              </w:rPr>
            </w:pPr>
          </w:p>
        </w:tc>
        <w:tc>
          <w:tcPr>
            <w:tcW w:w="3937" w:type="dxa"/>
            <w:tcBorders>
              <w:top w:val="single" w:sz="4" w:space="0" w:color="auto"/>
              <w:left w:val="single" w:sz="4" w:space="0" w:color="auto"/>
              <w:bottom w:val="single" w:sz="4" w:space="0" w:color="auto"/>
              <w:right w:val="single" w:sz="4" w:space="0" w:color="auto"/>
            </w:tcBorders>
            <w:vAlign w:val="center"/>
          </w:tcPr>
          <w:p w14:paraId="73CC710B" w14:textId="77777777" w:rsidR="002E232E" w:rsidRPr="007C3D2C" w:rsidRDefault="002E232E" w:rsidP="00871DF1">
            <w:pPr>
              <w:tabs>
                <w:tab w:val="left" w:pos="720"/>
              </w:tabs>
              <w:rPr>
                <w:rFonts w:ascii="National Book" w:hAnsi="National Book" w:cs="Arial"/>
                <w:color w:val="002060"/>
                <w:sz w:val="18"/>
                <w:szCs w:val="18"/>
              </w:rPr>
            </w:pPr>
            <w:r w:rsidRPr="007C3D2C">
              <w:rPr>
                <w:rFonts w:ascii="National Book" w:hAnsi="National Book" w:cs="Arial"/>
                <w:color w:val="002060"/>
                <w:sz w:val="18"/>
                <w:szCs w:val="18"/>
              </w:rPr>
              <w:t>(KFA)</w:t>
            </w:r>
          </w:p>
        </w:tc>
      </w:tr>
      <w:tr w:rsidR="007078C8" w:rsidRPr="007078C8" w14:paraId="1DF8288A" w14:textId="77777777" w:rsidTr="008B1010">
        <w:trPr>
          <w:trHeight w:val="458"/>
          <w:jc w:val="center"/>
        </w:trPr>
        <w:tc>
          <w:tcPr>
            <w:tcW w:w="1015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CE7F58" w14:textId="77777777" w:rsidR="002E232E" w:rsidRPr="008E5DD3" w:rsidRDefault="002E232E" w:rsidP="008E5DD3">
            <w:pPr>
              <w:tabs>
                <w:tab w:val="left" w:pos="720"/>
              </w:tabs>
              <w:jc w:val="center"/>
              <w:rPr>
                <w:rFonts w:ascii="National Book" w:hAnsi="National Book" w:cs="Arial"/>
                <w:b/>
                <w:color w:val="FFFFFF" w:themeColor="background1"/>
                <w:sz w:val="22"/>
                <w:szCs w:val="22"/>
              </w:rPr>
            </w:pPr>
            <w:r w:rsidRPr="008E5DD3">
              <w:rPr>
                <w:rFonts w:ascii="National Book" w:hAnsi="National Book" w:cs="Arial"/>
                <w:b/>
                <w:color w:val="FFFFFF" w:themeColor="background1"/>
                <w:sz w:val="22"/>
                <w:szCs w:val="22"/>
              </w:rPr>
              <w:t xml:space="preserve">64-65 Total Credit Hours to Graduate with the AA Degree from </w:t>
            </w:r>
            <w:r w:rsidRPr="008E5DD3">
              <w:rPr>
                <w:rFonts w:ascii="National Book" w:hAnsi="National Book" w:cs="Arial"/>
                <w:b/>
                <w:bCs/>
                <w:color w:val="FFFFFF" w:themeColor="background1"/>
                <w:sz w:val="22"/>
                <w:szCs w:val="22"/>
              </w:rPr>
              <w:t>Cuyahoga Community College</w:t>
            </w:r>
          </w:p>
        </w:tc>
      </w:tr>
    </w:tbl>
    <w:p w14:paraId="2B4EE862" w14:textId="77777777" w:rsidR="00EA6DC8" w:rsidRPr="00CE6F13" w:rsidRDefault="00EA6DC8" w:rsidP="00EA6DC8">
      <w:pPr>
        <w:ind w:right="-1440"/>
        <w:rPr>
          <w:rFonts w:ascii="National Book" w:hAnsi="National Book" w:cs="Arial"/>
          <w:color w:val="002060"/>
          <w:sz w:val="16"/>
          <w:szCs w:val="16"/>
        </w:rPr>
      </w:pPr>
      <w:r w:rsidRPr="00CE6F13">
        <w:rPr>
          <w:rFonts w:ascii="National Book" w:hAnsi="National Book" w:cs="Arial"/>
          <w:color w:val="002060"/>
          <w:sz w:val="16"/>
          <w:szCs w:val="16"/>
        </w:rPr>
        <w:t>Course sequence may change based on the individual needs of the student and schedule type required.</w:t>
      </w:r>
    </w:p>
    <w:p w14:paraId="7469DDCD" w14:textId="42813245" w:rsidR="00CE6F13" w:rsidRPr="00CE6F13" w:rsidRDefault="00EA6DC8" w:rsidP="00EA6DC8">
      <w:pPr>
        <w:ind w:right="-1440"/>
        <w:rPr>
          <w:rFonts w:ascii="National Book" w:hAnsi="National Book" w:cs="Arial"/>
          <w:color w:val="002060"/>
          <w:sz w:val="16"/>
          <w:szCs w:val="16"/>
        </w:rPr>
      </w:pPr>
      <w:r w:rsidRPr="00CE6F13">
        <w:rPr>
          <w:rFonts w:ascii="National Book" w:hAnsi="National Book" w:cs="Arial"/>
          <w:color w:val="002060"/>
          <w:sz w:val="16"/>
          <w:szCs w:val="16"/>
        </w:rPr>
        <w:t>New college students may be required during their first semester to participate in GEN</w:t>
      </w:r>
      <w:r w:rsidR="008F69D3">
        <w:rPr>
          <w:rFonts w:ascii="National Book" w:hAnsi="National Book" w:cs="Arial"/>
          <w:color w:val="002060"/>
          <w:sz w:val="16"/>
          <w:szCs w:val="16"/>
        </w:rPr>
        <w:t>-</w:t>
      </w:r>
      <w:r w:rsidRPr="00CE6F13">
        <w:rPr>
          <w:rFonts w:ascii="National Book" w:hAnsi="National Book" w:cs="Arial"/>
          <w:color w:val="002060"/>
          <w:sz w:val="16"/>
          <w:szCs w:val="16"/>
        </w:rPr>
        <w:t xml:space="preserve">1070, First Year Success Seminar, a one credit hour course. </w:t>
      </w:r>
    </w:p>
    <w:p w14:paraId="3C809131" w14:textId="78AF33F9" w:rsidR="00EA6DC8" w:rsidRPr="00CE6F13" w:rsidRDefault="00EA6DC8" w:rsidP="00EA6DC8">
      <w:pPr>
        <w:ind w:right="-1440"/>
        <w:rPr>
          <w:rFonts w:ascii="National Book" w:hAnsi="National Book" w:cs="Arial"/>
          <w:color w:val="002060"/>
          <w:sz w:val="16"/>
          <w:szCs w:val="16"/>
        </w:rPr>
      </w:pPr>
      <w:r w:rsidRPr="00CE6F13">
        <w:rPr>
          <w:rFonts w:ascii="National Book" w:hAnsi="National Book" w:cs="Arial"/>
          <w:color w:val="002060"/>
          <w:sz w:val="16"/>
          <w:szCs w:val="16"/>
        </w:rPr>
        <w:t>See a Tri-C Counselor for details.</w:t>
      </w:r>
    </w:p>
    <w:p w14:paraId="64006EB1" w14:textId="002C3D0C" w:rsidR="00CE6F13" w:rsidRPr="00713A42" w:rsidRDefault="002E232E" w:rsidP="007078C8">
      <w:pPr>
        <w:ind w:right="-1440"/>
        <w:rPr>
          <w:rFonts w:ascii="National Book" w:hAnsi="National Book" w:cs="Arial"/>
          <w:color w:val="002060"/>
          <w:sz w:val="16"/>
          <w:szCs w:val="16"/>
        </w:rPr>
      </w:pPr>
      <w:r w:rsidRPr="00CE6F13">
        <w:rPr>
          <w:rFonts w:ascii="National Book" w:hAnsi="National Book" w:cs="Arial"/>
          <w:color w:val="002060"/>
          <w:sz w:val="16"/>
          <w:szCs w:val="16"/>
        </w:rPr>
        <w:t xml:space="preserve">Honors sections of Tri-C courses can also be taken. </w:t>
      </w:r>
      <w:hyperlink r:id="rId12" w:history="1">
        <w:r w:rsidRPr="00CE6F13">
          <w:rPr>
            <w:rStyle w:val="Hyperlink"/>
            <w:rFonts w:ascii="National Book" w:hAnsi="National Book" w:cs="Arial"/>
            <w:sz w:val="16"/>
            <w:szCs w:val="16"/>
          </w:rPr>
          <w:t>Find more information about Honors offerings here</w:t>
        </w:r>
      </w:hyperlink>
      <w:r w:rsidRPr="00CE6F13">
        <w:rPr>
          <w:rFonts w:ascii="National Book" w:hAnsi="National Book" w:cs="Arial"/>
          <w:sz w:val="16"/>
          <w:szCs w:val="16"/>
        </w:rPr>
        <w:t xml:space="preserve">. </w:t>
      </w:r>
      <w:r w:rsidR="00543A7E">
        <w:rPr>
          <w:rFonts w:ascii="National Book" w:hAnsi="National Book" w:cs="Arial"/>
          <w:sz w:val="16"/>
          <w:szCs w:val="16"/>
        </w:rPr>
        <w:br/>
      </w:r>
      <w:r w:rsidR="003A5AB7">
        <w:rPr>
          <w:rFonts w:ascii="National Book" w:hAnsi="National Book" w:cs="Arial"/>
          <w:color w:val="002060"/>
          <w:sz w:val="16"/>
          <w:szCs w:val="16"/>
          <w:vertAlign w:val="superscript"/>
        </w:rPr>
        <w:t>1</w:t>
      </w:r>
      <w:r w:rsidR="00765C78">
        <w:rPr>
          <w:rFonts w:ascii="National Book" w:hAnsi="National Book" w:cs="Arial"/>
          <w:color w:val="002060"/>
          <w:sz w:val="16"/>
          <w:szCs w:val="16"/>
          <w:vertAlign w:val="superscript"/>
        </w:rPr>
        <w:t xml:space="preserve"> </w:t>
      </w:r>
      <w:r w:rsidR="00765C78">
        <w:rPr>
          <w:rFonts w:ascii="National Book" w:hAnsi="National Book" w:cs="Arial"/>
          <w:color w:val="002060"/>
          <w:sz w:val="16"/>
          <w:szCs w:val="16"/>
        </w:rPr>
        <w:t xml:space="preserve"> Recommended for transfer</w:t>
      </w:r>
      <w:r w:rsidR="00716D3B">
        <w:rPr>
          <w:rFonts w:ascii="National Book" w:hAnsi="National Book" w:cs="Arial"/>
          <w:color w:val="002060"/>
          <w:sz w:val="16"/>
          <w:szCs w:val="16"/>
          <w:vertAlign w:val="superscript"/>
        </w:rPr>
        <w:br/>
      </w:r>
      <w:r w:rsidR="003A5AB7">
        <w:rPr>
          <w:rFonts w:ascii="National Book" w:hAnsi="National Book" w:cs="Arial"/>
          <w:color w:val="002060"/>
          <w:sz w:val="16"/>
          <w:szCs w:val="16"/>
          <w:vertAlign w:val="superscript"/>
        </w:rPr>
        <w:t>2</w:t>
      </w:r>
      <w:r w:rsidR="00614E44" w:rsidRPr="00713A42">
        <w:rPr>
          <w:rFonts w:ascii="National Book" w:hAnsi="National Book" w:cs="Arial"/>
          <w:color w:val="002060"/>
          <w:sz w:val="16"/>
          <w:szCs w:val="16"/>
        </w:rPr>
        <w:t xml:space="preserve"> Recommended ENG-</w:t>
      </w:r>
      <w:r w:rsidR="005659A6" w:rsidRPr="00713A42">
        <w:rPr>
          <w:rFonts w:ascii="National Book" w:hAnsi="National Book" w:cs="Arial"/>
          <w:color w:val="002060"/>
          <w:sz w:val="16"/>
          <w:szCs w:val="16"/>
        </w:rPr>
        <w:t>2</w:t>
      </w:r>
      <w:r w:rsidR="00614E44" w:rsidRPr="00713A42">
        <w:rPr>
          <w:rFonts w:ascii="National Book" w:hAnsi="National Book" w:cs="Arial"/>
          <w:color w:val="002060"/>
          <w:sz w:val="16"/>
          <w:szCs w:val="16"/>
        </w:rPr>
        <w:t xml:space="preserve">XXX </w:t>
      </w:r>
      <w:r w:rsidR="0099461D" w:rsidRPr="00713A42">
        <w:rPr>
          <w:rFonts w:ascii="National Book" w:hAnsi="National Book" w:cs="Arial"/>
          <w:color w:val="002060"/>
          <w:sz w:val="16"/>
          <w:szCs w:val="16"/>
        </w:rPr>
        <w:t xml:space="preserve">Elective </w:t>
      </w:r>
      <w:r w:rsidR="00614E44" w:rsidRPr="00713A42">
        <w:rPr>
          <w:rFonts w:ascii="National Book" w:hAnsi="National Book" w:cs="Arial"/>
          <w:color w:val="002060"/>
          <w:sz w:val="16"/>
          <w:szCs w:val="16"/>
        </w:rPr>
        <w:t>for transfer: ENG-</w:t>
      </w:r>
      <w:r w:rsidR="00BD50B6" w:rsidRPr="00713A42">
        <w:rPr>
          <w:rFonts w:ascii="National Book" w:hAnsi="National Book" w:cs="Arial"/>
          <w:color w:val="002060"/>
          <w:sz w:val="16"/>
          <w:szCs w:val="16"/>
        </w:rPr>
        <w:t xml:space="preserve">2020, ENG-2310, ENG-2320, ENG-2350, </w:t>
      </w:r>
      <w:r w:rsidR="006B414C" w:rsidRPr="00713A42">
        <w:rPr>
          <w:rFonts w:ascii="National Book" w:hAnsi="National Book" w:cs="Arial"/>
          <w:color w:val="002060"/>
          <w:sz w:val="16"/>
          <w:szCs w:val="16"/>
        </w:rPr>
        <w:t xml:space="preserve">ENG-2360, ENG-2410, ENG-2420, </w:t>
      </w:r>
      <w:r w:rsidR="00982EE6" w:rsidRPr="00713A42">
        <w:rPr>
          <w:rFonts w:ascii="National Book" w:hAnsi="National Book" w:cs="Arial"/>
          <w:color w:val="002060"/>
          <w:sz w:val="16"/>
          <w:szCs w:val="16"/>
        </w:rPr>
        <w:t xml:space="preserve">ENG-2430, </w:t>
      </w:r>
    </w:p>
    <w:p w14:paraId="307880B7" w14:textId="3A4E8AC5" w:rsidR="00EE6A3C" w:rsidRDefault="00982EE6" w:rsidP="00751D94">
      <w:pPr>
        <w:ind w:right="-1440"/>
        <w:rPr>
          <w:rFonts w:ascii="National Book" w:hAnsi="National Book" w:cs="Arial"/>
          <w:color w:val="002060"/>
          <w:sz w:val="16"/>
          <w:szCs w:val="16"/>
        </w:rPr>
      </w:pPr>
      <w:r w:rsidRPr="00713A42">
        <w:rPr>
          <w:rFonts w:ascii="National Book" w:hAnsi="National Book" w:cs="Arial"/>
          <w:color w:val="002060"/>
          <w:sz w:val="16"/>
          <w:szCs w:val="16"/>
        </w:rPr>
        <w:t xml:space="preserve">ENG-2700, </w:t>
      </w:r>
      <w:r w:rsidR="007F1B9D" w:rsidRPr="00713A42">
        <w:rPr>
          <w:rFonts w:ascii="National Book" w:hAnsi="National Book" w:cs="Arial"/>
          <w:color w:val="002060"/>
          <w:sz w:val="16"/>
          <w:szCs w:val="16"/>
        </w:rPr>
        <w:t>ENG-2710, ENG-2730, or ENG-2770</w:t>
      </w:r>
    </w:p>
    <w:p w14:paraId="69818AD9" w14:textId="77777777" w:rsidR="00DA2EF8" w:rsidRPr="00713A42" w:rsidRDefault="00DA2EF8" w:rsidP="00751D94">
      <w:pPr>
        <w:ind w:right="-1440"/>
        <w:rPr>
          <w:rFonts w:ascii="National Book" w:hAnsi="National Book" w:cs="Arial"/>
          <w:color w:val="002060"/>
          <w:sz w:val="16"/>
          <w:szCs w:val="16"/>
        </w:rPr>
      </w:pPr>
    </w:p>
    <w:tbl>
      <w:tblPr>
        <w:tblW w:w="10080" w:type="dxa"/>
        <w:tblInd w:w="-365" w:type="dxa"/>
        <w:tblLayout w:type="fixed"/>
        <w:tblLook w:val="01C0" w:firstRow="0" w:lastRow="1" w:firstColumn="1" w:lastColumn="1" w:noHBand="0" w:noVBand="0"/>
      </w:tblPr>
      <w:tblGrid>
        <w:gridCol w:w="4680"/>
        <w:gridCol w:w="720"/>
        <w:gridCol w:w="810"/>
        <w:gridCol w:w="3870"/>
      </w:tblGrid>
      <w:tr w:rsidR="007078C8" w:rsidRPr="007078C8" w14:paraId="6C21D1D9" w14:textId="77777777" w:rsidTr="008F69D3">
        <w:trPr>
          <w:trHeight w:val="512"/>
          <w:tblHeader/>
        </w:trPr>
        <w:tc>
          <w:tcPr>
            <w:tcW w:w="4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44C351" w14:textId="77777777" w:rsidR="007078C8" w:rsidRPr="007078C8" w:rsidRDefault="007078C8"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05D444"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73AD065F"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DA6A44"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092B8102"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Division</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00D615" w14:textId="4B4681FA" w:rsidR="007078C8" w:rsidRPr="007078C8" w:rsidRDefault="007078C8"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Notes</w:t>
            </w:r>
          </w:p>
        </w:tc>
      </w:tr>
      <w:tr w:rsidR="007078C8" w:rsidRPr="007078C8" w14:paraId="048C6A82" w14:textId="77777777" w:rsidTr="008B1010">
        <w:trPr>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87C5316" w14:textId="3EC9F5FE" w:rsidR="007078C8" w:rsidRPr="007078C8" w:rsidRDefault="007078C8"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Semester Five: [</w:t>
            </w:r>
            <w:r w:rsidR="00CE29E8">
              <w:rPr>
                <w:rFonts w:ascii="National Book" w:hAnsi="National Book" w:cs="Arial"/>
                <w:b/>
                <w:color w:val="FFFFFF" w:themeColor="background1"/>
                <w:sz w:val="20"/>
                <w:szCs w:val="20"/>
              </w:rPr>
              <w:t>15</w:t>
            </w:r>
            <w:r w:rsidR="00406291">
              <w:rPr>
                <w:rFonts w:ascii="National Book" w:hAnsi="National Book" w:cs="Arial"/>
                <w:b/>
                <w:color w:val="FFFFFF" w:themeColor="background1"/>
                <w:sz w:val="20"/>
                <w:szCs w:val="20"/>
              </w:rPr>
              <w:t xml:space="preserve"> </w:t>
            </w:r>
            <w:r w:rsidRPr="007078C8">
              <w:rPr>
                <w:rFonts w:ascii="National Book" w:hAnsi="National Book" w:cs="Arial"/>
                <w:b/>
                <w:color w:val="FFFFFF" w:themeColor="background1"/>
                <w:sz w:val="20"/>
                <w:szCs w:val="20"/>
              </w:rPr>
              <w:t xml:space="preserve">Credit Hours] Kent State University </w:t>
            </w:r>
          </w:p>
        </w:tc>
      </w:tr>
      <w:tr w:rsidR="00DD337B" w:rsidRPr="007078C8" w14:paraId="07DCB24F"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018CDA82" w14:textId="44B4384D" w:rsidR="00DD337B" w:rsidRPr="004A45AA" w:rsidRDefault="00DD337B"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 39201 Advanced American Sign Language I</w:t>
            </w:r>
          </w:p>
        </w:tc>
        <w:tc>
          <w:tcPr>
            <w:tcW w:w="720" w:type="dxa"/>
            <w:tcBorders>
              <w:top w:val="single" w:sz="4" w:space="0" w:color="auto"/>
              <w:left w:val="single" w:sz="4" w:space="0" w:color="auto"/>
              <w:bottom w:val="single" w:sz="4" w:space="0" w:color="auto"/>
              <w:right w:val="single" w:sz="4" w:space="0" w:color="auto"/>
            </w:tcBorders>
            <w:vAlign w:val="center"/>
          </w:tcPr>
          <w:p w14:paraId="13A75192" w14:textId="50E0C2B4" w:rsidR="00DD337B" w:rsidRPr="0035666C" w:rsidRDefault="00DD337B"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14F10531" w14:textId="60D5840C" w:rsidR="00DD337B" w:rsidRPr="00B94C05" w:rsidRDefault="00C875F6" w:rsidP="00C875F6">
            <w:pPr>
              <w:tabs>
                <w:tab w:val="left" w:pos="720"/>
              </w:tabs>
              <w:jc w:val="center"/>
              <w:rPr>
                <w:rFonts w:ascii="National Book" w:hAnsi="National Book" w:cs="Arial"/>
                <w:color w:val="002060"/>
                <w:sz w:val="20"/>
                <w:szCs w:val="2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7D60DBC9"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67A10138"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4D49ACE8" w14:textId="7AC35922" w:rsidR="00DD337B" w:rsidRPr="004A45AA" w:rsidRDefault="00DD337B" w:rsidP="00DD337B">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ASL 39223 Sociolinguistics of the Deaf Community </w:t>
            </w:r>
            <w:r w:rsidR="00667B89">
              <w:rPr>
                <w:rFonts w:ascii="National Book" w:hAnsi="National Book" w:cs="Arial"/>
                <w:color w:val="002060"/>
                <w:sz w:val="18"/>
                <w:szCs w:val="18"/>
                <w:vertAlign w:val="superscript"/>
              </w:rPr>
              <w:t>3</w:t>
            </w:r>
          </w:p>
          <w:p w14:paraId="68B4DB93" w14:textId="253ABCD0" w:rsidR="00595BE8" w:rsidRPr="004A45AA" w:rsidRDefault="00595BE8" w:rsidP="00DD337B">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or ASL </w:t>
            </w:r>
            <w:r w:rsidR="00410ED6" w:rsidRPr="004A45AA">
              <w:rPr>
                <w:rFonts w:ascii="National Book" w:hAnsi="National Book" w:cs="Arial"/>
                <w:color w:val="002060"/>
                <w:sz w:val="18"/>
                <w:szCs w:val="18"/>
              </w:rPr>
              <w:t xml:space="preserve">49309 Introduction to Deaf Studies </w:t>
            </w:r>
            <w:r w:rsidR="00667B89">
              <w:rPr>
                <w:rFonts w:ascii="National Book" w:hAnsi="National Book" w:cs="Arial"/>
                <w:color w:val="002060"/>
                <w:sz w:val="18"/>
                <w:szCs w:val="18"/>
                <w:vertAlign w:val="superscript"/>
              </w:rPr>
              <w:t>3</w:t>
            </w:r>
          </w:p>
          <w:p w14:paraId="19DEA5D7" w14:textId="5B607504" w:rsidR="00DD337B" w:rsidRPr="004A45AA" w:rsidRDefault="00DD337B" w:rsidP="00DD337B">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or SPED 43309 Introduction to Deaf Studies </w:t>
            </w:r>
            <w:r w:rsidR="00667B89">
              <w:rPr>
                <w:rFonts w:ascii="National Book" w:hAnsi="National Book" w:cs="Arial"/>
                <w:color w:val="002060"/>
                <w:sz w:val="18"/>
                <w:szCs w:val="18"/>
                <w:vertAlign w:val="superscript"/>
              </w:rPr>
              <w:t>3</w:t>
            </w:r>
          </w:p>
        </w:tc>
        <w:tc>
          <w:tcPr>
            <w:tcW w:w="720" w:type="dxa"/>
            <w:tcBorders>
              <w:top w:val="single" w:sz="4" w:space="0" w:color="auto"/>
              <w:left w:val="single" w:sz="4" w:space="0" w:color="auto"/>
              <w:bottom w:val="single" w:sz="4" w:space="0" w:color="auto"/>
              <w:right w:val="single" w:sz="4" w:space="0" w:color="auto"/>
            </w:tcBorders>
            <w:vAlign w:val="center"/>
          </w:tcPr>
          <w:p w14:paraId="0D8CEDD1" w14:textId="4472C8C0" w:rsidR="00DD337B" w:rsidRPr="0035666C" w:rsidRDefault="00DD337B" w:rsidP="00DD337B">
            <w:pPr>
              <w:tabs>
                <w:tab w:val="left" w:pos="720"/>
              </w:tabs>
              <w:jc w:val="center"/>
              <w:rPr>
                <w:rFonts w:ascii="National Book" w:hAnsi="National Book" w:cs="Arial"/>
                <w:color w:val="002060"/>
                <w:sz w:val="18"/>
                <w:szCs w:val="18"/>
              </w:rPr>
            </w:pPr>
            <w:r w:rsidRPr="0035666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728C340E" w14:textId="581C7AA0" w:rsidR="00DD337B" w:rsidRPr="007078C8" w:rsidRDefault="00DD337B" w:rsidP="001F49A9">
            <w:pPr>
              <w:tabs>
                <w:tab w:val="left" w:pos="720"/>
              </w:tabs>
              <w:spacing w:before="240"/>
              <w:jc w:val="center"/>
              <w:rPr>
                <w:rFonts w:ascii="National Book" w:hAnsi="National Book" w:cs="Arial"/>
                <w:color w:val="00206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07B5E1B8"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33B131A1"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26AEC39C" w14:textId="04DD4AC1" w:rsidR="00DD337B" w:rsidRPr="004A45AA" w:rsidRDefault="00DD337B"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Major Elective or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9930DFE" w14:textId="4FBF6DE4" w:rsidR="00DD337B" w:rsidRPr="0035666C" w:rsidRDefault="00DD337B"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tcPr>
          <w:p w14:paraId="398C8657" w14:textId="77777777" w:rsidR="00DD337B" w:rsidRPr="007078C8" w:rsidRDefault="00DD337B" w:rsidP="00DD337B">
            <w:pPr>
              <w:tabs>
                <w:tab w:val="left" w:pos="720"/>
              </w:tabs>
              <w:jc w:val="center"/>
              <w:rPr>
                <w:rFonts w:ascii="National Book" w:hAnsi="National Book" w:cs="Arial"/>
                <w:color w:val="002060"/>
              </w:rPr>
            </w:pPr>
          </w:p>
        </w:tc>
        <w:tc>
          <w:tcPr>
            <w:tcW w:w="3870" w:type="dxa"/>
            <w:tcBorders>
              <w:top w:val="single" w:sz="4" w:space="0" w:color="auto"/>
              <w:left w:val="single" w:sz="4" w:space="0" w:color="auto"/>
              <w:bottom w:val="single" w:sz="4" w:space="0" w:color="auto"/>
              <w:right w:val="single" w:sz="4" w:space="0" w:color="auto"/>
            </w:tcBorders>
            <w:vAlign w:val="center"/>
          </w:tcPr>
          <w:p w14:paraId="5F0A92DE"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14CC1F51"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2FC9C54E" w14:textId="170CA84C" w:rsidR="00DD337B" w:rsidRPr="004A45AA" w:rsidRDefault="00DD337B"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Kent Core Elective (KADL)</w:t>
            </w:r>
          </w:p>
        </w:tc>
        <w:tc>
          <w:tcPr>
            <w:tcW w:w="720" w:type="dxa"/>
            <w:tcBorders>
              <w:top w:val="single" w:sz="4" w:space="0" w:color="auto"/>
              <w:left w:val="single" w:sz="4" w:space="0" w:color="auto"/>
              <w:bottom w:val="single" w:sz="4" w:space="0" w:color="auto"/>
              <w:right w:val="single" w:sz="4" w:space="0" w:color="auto"/>
            </w:tcBorders>
            <w:vAlign w:val="center"/>
          </w:tcPr>
          <w:p w14:paraId="6AA316AD" w14:textId="425D64A3" w:rsidR="00DD337B" w:rsidRPr="0035666C" w:rsidRDefault="00DD337B" w:rsidP="00DD337B">
            <w:pPr>
              <w:tabs>
                <w:tab w:val="left" w:pos="720"/>
              </w:tabs>
              <w:jc w:val="center"/>
              <w:rPr>
                <w:rFonts w:ascii="National Book" w:hAnsi="National Book" w:cs="Arial"/>
                <w:color w:val="002060"/>
                <w:sz w:val="18"/>
                <w:szCs w:val="18"/>
              </w:rPr>
            </w:pPr>
            <w:r w:rsidRPr="0035666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0DA9E6C8" w14:textId="77777777" w:rsidR="00DD337B" w:rsidRPr="007078C8" w:rsidRDefault="00DD337B" w:rsidP="00DD337B">
            <w:pPr>
              <w:tabs>
                <w:tab w:val="left" w:pos="720"/>
              </w:tabs>
              <w:jc w:val="center"/>
              <w:rPr>
                <w:rFonts w:ascii="National Book" w:hAnsi="National Book" w:cs="Arial"/>
                <w:color w:val="002060"/>
              </w:rPr>
            </w:pPr>
          </w:p>
        </w:tc>
        <w:tc>
          <w:tcPr>
            <w:tcW w:w="3870" w:type="dxa"/>
            <w:tcBorders>
              <w:top w:val="single" w:sz="4" w:space="0" w:color="auto"/>
              <w:left w:val="single" w:sz="4" w:space="0" w:color="auto"/>
              <w:bottom w:val="single" w:sz="4" w:space="0" w:color="auto"/>
              <w:right w:val="single" w:sz="4" w:space="0" w:color="auto"/>
            </w:tcBorders>
            <w:vAlign w:val="center"/>
          </w:tcPr>
          <w:p w14:paraId="4A074AC4" w14:textId="520FB669" w:rsidR="00DD337B" w:rsidRPr="00D3796E" w:rsidRDefault="00D3796E" w:rsidP="00DD337B">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DD337B" w:rsidRPr="007078C8" w14:paraId="172E1D52" w14:textId="77777777" w:rsidTr="008B1010">
        <w:trPr>
          <w:trHeight w:val="288"/>
        </w:trPr>
        <w:tc>
          <w:tcPr>
            <w:tcW w:w="10080" w:type="dxa"/>
            <w:gridSpan w:val="4"/>
            <w:tcBorders>
              <w:top w:val="nil"/>
              <w:left w:val="single" w:sz="4" w:space="0" w:color="auto"/>
              <w:bottom w:val="single" w:sz="4" w:space="0" w:color="auto"/>
              <w:right w:val="single" w:sz="4" w:space="0" w:color="auto"/>
            </w:tcBorders>
            <w:shd w:val="clear" w:color="auto" w:fill="002060"/>
            <w:vAlign w:val="center"/>
            <w:hideMark/>
          </w:tcPr>
          <w:p w14:paraId="26B8B615" w14:textId="3AEF1157" w:rsidR="00DD337B" w:rsidRPr="004A45AA" w:rsidRDefault="00DD337B" w:rsidP="00DD337B">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Semester Six: [</w:t>
            </w:r>
            <w:r w:rsidR="007849F6" w:rsidRPr="004A45AA">
              <w:rPr>
                <w:rFonts w:ascii="National Book" w:hAnsi="National Book" w:cs="Arial"/>
                <w:b/>
                <w:color w:val="FFFFFF" w:themeColor="background1"/>
                <w:sz w:val="20"/>
                <w:szCs w:val="20"/>
              </w:rPr>
              <w:t>15</w:t>
            </w:r>
            <w:r w:rsidRPr="004A45AA">
              <w:rPr>
                <w:rFonts w:ascii="National Book" w:hAnsi="National Book" w:cs="Arial"/>
                <w:b/>
                <w:color w:val="FFFFFF" w:themeColor="background1"/>
                <w:sz w:val="20"/>
                <w:szCs w:val="20"/>
              </w:rPr>
              <w:t xml:space="preserve"> Credit Hours] Kent State University </w:t>
            </w:r>
          </w:p>
        </w:tc>
      </w:tr>
      <w:tr w:rsidR="00DD337B" w:rsidRPr="007078C8" w14:paraId="1F74D74A"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5F279686" w14:textId="3003FD95" w:rsidR="00DD337B" w:rsidRPr="004A45AA" w:rsidRDefault="00DD337B" w:rsidP="00DD337B">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ASL 39202 Advanced American Sign Language II  </w:t>
            </w:r>
            <w:r w:rsidR="00667B89">
              <w:rPr>
                <w:rFonts w:ascii="National Book" w:hAnsi="National Book" w:cs="Arial"/>
                <w:color w:val="002060"/>
                <w:sz w:val="18"/>
                <w:szCs w:val="18"/>
                <w:vertAlign w:val="superscript"/>
              </w:rPr>
              <w:t>4</w:t>
            </w:r>
          </w:p>
        </w:tc>
        <w:tc>
          <w:tcPr>
            <w:tcW w:w="720" w:type="dxa"/>
            <w:tcBorders>
              <w:top w:val="single" w:sz="4" w:space="0" w:color="auto"/>
              <w:left w:val="single" w:sz="4" w:space="0" w:color="auto"/>
              <w:bottom w:val="single" w:sz="4" w:space="0" w:color="auto"/>
              <w:right w:val="single" w:sz="4" w:space="0" w:color="auto"/>
            </w:tcBorders>
            <w:vAlign w:val="center"/>
          </w:tcPr>
          <w:p w14:paraId="0CC67451" w14:textId="768CADCD" w:rsidR="00DD337B" w:rsidRPr="0035666C" w:rsidRDefault="00DD337B" w:rsidP="00DD337B">
            <w:pPr>
              <w:tabs>
                <w:tab w:val="left" w:pos="720"/>
              </w:tabs>
              <w:jc w:val="center"/>
              <w:rPr>
                <w:rFonts w:ascii="National Book" w:hAnsi="National Book" w:cs="Arial"/>
                <w:color w:val="002060"/>
                <w:sz w:val="18"/>
                <w:szCs w:val="18"/>
              </w:rPr>
            </w:pPr>
            <w:r w:rsidRPr="0035666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68EE8A" w14:textId="542795F4" w:rsidR="00DD337B" w:rsidRPr="007078C8" w:rsidRDefault="00DD337B" w:rsidP="00DD337B">
            <w:pPr>
              <w:tabs>
                <w:tab w:val="left" w:pos="720"/>
              </w:tabs>
              <w:jc w:val="center"/>
              <w:rPr>
                <w:rFonts w:ascii="National Book" w:hAnsi="National Book" w:cs="Arial"/>
                <w:color w:val="00206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3893F6EE"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1D5F970C"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6073E8A7" w14:textId="04289172" w:rsidR="00DD337B" w:rsidRPr="004A45AA" w:rsidRDefault="00DD337B"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 xml:space="preserve">ASL </w:t>
            </w:r>
            <w:r w:rsidR="002F69B3" w:rsidRPr="004A45AA">
              <w:rPr>
                <w:rFonts w:ascii="National Book" w:hAnsi="National Book" w:cs="Arial"/>
                <w:color w:val="002060"/>
                <w:sz w:val="18"/>
                <w:szCs w:val="18"/>
              </w:rPr>
              <w:t>e</w:t>
            </w:r>
            <w:r w:rsidRPr="004A45AA">
              <w:rPr>
                <w:rFonts w:ascii="National Book" w:hAnsi="National Book" w:cs="Arial"/>
                <w:color w:val="002060"/>
                <w:sz w:val="18"/>
                <w:szCs w:val="18"/>
              </w:rPr>
              <w:t>lective, choose from the following:</w:t>
            </w:r>
            <w:r w:rsidRPr="004A45AA">
              <w:rPr>
                <w:rFonts w:ascii="National Book" w:hAnsi="National Book" w:cs="Arial"/>
                <w:color w:val="002060"/>
                <w:sz w:val="18"/>
                <w:szCs w:val="18"/>
              </w:rPr>
              <w:br/>
              <w:t>ASL 29212 Applied American Sign Language Grammar</w:t>
            </w:r>
            <w:r w:rsidRPr="004A45AA">
              <w:rPr>
                <w:rFonts w:ascii="National Book" w:hAnsi="National Book" w:cs="Arial"/>
                <w:color w:val="002060"/>
                <w:sz w:val="18"/>
                <w:szCs w:val="18"/>
              </w:rPr>
              <w:br/>
              <w:t>or any ASL Upper-Division course (30000- or 40000-level)</w:t>
            </w:r>
          </w:p>
        </w:tc>
        <w:tc>
          <w:tcPr>
            <w:tcW w:w="720" w:type="dxa"/>
            <w:tcBorders>
              <w:top w:val="single" w:sz="4" w:space="0" w:color="auto"/>
              <w:left w:val="single" w:sz="4" w:space="0" w:color="auto"/>
              <w:bottom w:val="single" w:sz="4" w:space="0" w:color="auto"/>
              <w:right w:val="single" w:sz="4" w:space="0" w:color="auto"/>
            </w:tcBorders>
            <w:vAlign w:val="center"/>
          </w:tcPr>
          <w:p w14:paraId="59B14667" w14:textId="391ED6DC" w:rsidR="00DD337B" w:rsidRPr="0035666C" w:rsidRDefault="00DD337B"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00E6C14D" w14:textId="7407B420" w:rsidR="00DD337B" w:rsidRPr="007078C8" w:rsidRDefault="00DD337B" w:rsidP="00DD337B">
            <w:pPr>
              <w:tabs>
                <w:tab w:val="left" w:pos="720"/>
              </w:tabs>
              <w:jc w:val="center"/>
              <w:rPr>
                <w:rFonts w:ascii="National Book" w:hAnsi="National Book" w:cs="Arial"/>
                <w:color w:val="002060"/>
                <w:sz w:val="20"/>
                <w:szCs w:val="20"/>
              </w:rPr>
            </w:pPr>
          </w:p>
        </w:tc>
        <w:tc>
          <w:tcPr>
            <w:tcW w:w="3870" w:type="dxa"/>
            <w:tcBorders>
              <w:top w:val="single" w:sz="4" w:space="0" w:color="auto"/>
              <w:left w:val="single" w:sz="4" w:space="0" w:color="auto"/>
              <w:bottom w:val="single" w:sz="4" w:space="0" w:color="auto"/>
              <w:right w:val="single" w:sz="4" w:space="0" w:color="auto"/>
            </w:tcBorders>
            <w:vAlign w:val="center"/>
          </w:tcPr>
          <w:p w14:paraId="2F925F52"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3B79D9A5" w14:textId="77777777" w:rsidTr="008F69D3">
        <w:trPr>
          <w:trHeight w:val="70"/>
        </w:trPr>
        <w:tc>
          <w:tcPr>
            <w:tcW w:w="4680" w:type="dxa"/>
            <w:tcBorders>
              <w:top w:val="single" w:sz="4" w:space="0" w:color="auto"/>
              <w:left w:val="single" w:sz="4" w:space="0" w:color="auto"/>
              <w:bottom w:val="single" w:sz="4" w:space="0" w:color="auto"/>
              <w:right w:val="single" w:sz="4" w:space="0" w:color="auto"/>
            </w:tcBorders>
            <w:vAlign w:val="center"/>
          </w:tcPr>
          <w:p w14:paraId="7732668F" w14:textId="5ECAE271" w:rsidR="00DD337B" w:rsidRPr="004A45AA" w:rsidRDefault="00DD337B"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Major Elective or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395712C" w14:textId="0644C7FC" w:rsidR="00DD337B" w:rsidRPr="0035666C" w:rsidRDefault="00DD337B" w:rsidP="00DD337B">
            <w:pPr>
              <w:tabs>
                <w:tab w:val="left" w:pos="720"/>
              </w:tabs>
              <w:jc w:val="center"/>
              <w:rPr>
                <w:rFonts w:ascii="National Book" w:hAnsi="National Book" w:cs="Arial"/>
                <w:color w:val="002060"/>
                <w:sz w:val="18"/>
                <w:szCs w:val="18"/>
              </w:rPr>
            </w:pPr>
            <w:r w:rsidRPr="0035666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2398E5" w14:textId="180463F7" w:rsidR="00DD337B" w:rsidRPr="007078C8" w:rsidRDefault="00E02200" w:rsidP="00DD337B">
            <w:pPr>
              <w:tabs>
                <w:tab w:val="left" w:pos="720"/>
              </w:tabs>
              <w:jc w:val="center"/>
              <w:rPr>
                <w:rFonts w:ascii="National Book" w:hAnsi="National Book" w:cs="Arial"/>
                <w:color w:val="002060"/>
                <w:sz w:val="20"/>
                <w:szCs w:val="2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2BAD8952"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629848D7"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4C9F5406" w14:textId="2C975929" w:rsidR="00DD337B" w:rsidRPr="004A45AA" w:rsidRDefault="007849F6"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7675627" w14:textId="45443EC1" w:rsidR="00DD337B" w:rsidRPr="0035666C" w:rsidRDefault="007849F6"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60E630" w14:textId="3B4BF196" w:rsidR="00DD337B" w:rsidRPr="007078C8" w:rsidRDefault="00BE7429" w:rsidP="00DD337B">
            <w:pPr>
              <w:tabs>
                <w:tab w:val="left" w:pos="720"/>
              </w:tabs>
              <w:jc w:val="center"/>
              <w:rPr>
                <w:rFonts w:ascii="National Book" w:hAnsi="National Book" w:cs="Arial"/>
                <w:color w:val="002060"/>
                <w:sz w:val="20"/>
                <w:szCs w:val="2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0A6BBF58" w14:textId="3FD5C00C" w:rsidR="00DD337B" w:rsidRPr="007078C8" w:rsidRDefault="00D3796E" w:rsidP="00DD337B">
            <w:pPr>
              <w:tabs>
                <w:tab w:val="left" w:pos="720"/>
              </w:tabs>
              <w:rPr>
                <w:rFonts w:ascii="National Book" w:hAnsi="National Book" w:cs="Arial"/>
                <w:i/>
                <w:iCs/>
                <w:color w:val="002060"/>
                <w:sz w:val="18"/>
                <w:szCs w:val="18"/>
              </w:rPr>
            </w:pPr>
            <w:r>
              <w:rPr>
                <w:rFonts w:ascii="National Book" w:hAnsi="National Book" w:cs="Arial"/>
                <w:color w:val="002060"/>
                <w:sz w:val="18"/>
                <w:szCs w:val="18"/>
              </w:rPr>
              <w:t>@</w:t>
            </w:r>
          </w:p>
        </w:tc>
      </w:tr>
      <w:tr w:rsidR="00DD337B" w:rsidRPr="007078C8" w14:paraId="4B26800A" w14:textId="77777777" w:rsidTr="008B1010">
        <w:trPr>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C08E78" w14:textId="100F4E17" w:rsidR="00DD337B" w:rsidRPr="004A45AA" w:rsidRDefault="00DD337B" w:rsidP="00DD337B">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Semester Seven: [</w:t>
            </w:r>
            <w:r w:rsidR="007849F6" w:rsidRPr="004A45AA">
              <w:rPr>
                <w:rFonts w:ascii="National Book" w:hAnsi="National Book" w:cs="Arial"/>
                <w:b/>
                <w:color w:val="FFFFFF" w:themeColor="background1"/>
                <w:sz w:val="20"/>
                <w:szCs w:val="20"/>
              </w:rPr>
              <w:t>15</w:t>
            </w:r>
            <w:r w:rsidRPr="004A45AA">
              <w:rPr>
                <w:rFonts w:ascii="National Book" w:hAnsi="National Book" w:cs="Arial"/>
                <w:b/>
                <w:color w:val="FFFFFF" w:themeColor="background1"/>
                <w:sz w:val="20"/>
                <w:szCs w:val="20"/>
              </w:rPr>
              <w:t xml:space="preserve"> Credit Hours] Kent State University </w:t>
            </w:r>
          </w:p>
        </w:tc>
      </w:tr>
      <w:tr w:rsidR="00DD337B" w:rsidRPr="007078C8" w14:paraId="2121ADE9"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1F0ACF6F" w14:textId="45EEC627" w:rsidR="00DD337B" w:rsidRPr="004A45AA" w:rsidRDefault="00DD337B" w:rsidP="00DD337B">
            <w:pPr>
              <w:tabs>
                <w:tab w:val="left" w:pos="720"/>
              </w:tabs>
              <w:rPr>
                <w:rFonts w:ascii="National Book" w:hAnsi="National Book" w:cs="Arial"/>
                <w:color w:val="002060"/>
                <w:sz w:val="18"/>
                <w:szCs w:val="18"/>
              </w:rPr>
            </w:pPr>
            <w:r w:rsidRPr="004A45AA">
              <w:rPr>
                <w:rFonts w:ascii="National Book" w:hAnsi="National Book" w:cs="Arial"/>
                <w:color w:val="002060"/>
                <w:sz w:val="18"/>
                <w:szCs w:val="18"/>
              </w:rPr>
              <w:t>ASL Upper-Division Elective (40000-level only)</w:t>
            </w:r>
          </w:p>
        </w:tc>
        <w:tc>
          <w:tcPr>
            <w:tcW w:w="720" w:type="dxa"/>
            <w:tcBorders>
              <w:top w:val="single" w:sz="4" w:space="0" w:color="auto"/>
              <w:left w:val="single" w:sz="4" w:space="0" w:color="auto"/>
              <w:bottom w:val="single" w:sz="4" w:space="0" w:color="auto"/>
              <w:right w:val="single" w:sz="4" w:space="0" w:color="auto"/>
            </w:tcBorders>
            <w:vAlign w:val="center"/>
          </w:tcPr>
          <w:p w14:paraId="7CC499F5" w14:textId="44E02866" w:rsidR="00DD337B" w:rsidRPr="0035666C" w:rsidRDefault="00DD337B"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33488" w14:textId="5B4796B5" w:rsidR="00DD337B" w:rsidRPr="007078C8" w:rsidRDefault="00DD337B" w:rsidP="00DD337B">
            <w:pPr>
              <w:tabs>
                <w:tab w:val="left" w:pos="720"/>
              </w:tabs>
              <w:jc w:val="center"/>
              <w:rPr>
                <w:rFonts w:ascii="National Book" w:hAnsi="National Book" w:cs="Arial"/>
                <w:color w:val="00206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tcPr>
          <w:p w14:paraId="1C1307DF"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61852C35"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24198A74" w14:textId="13564A86" w:rsidR="00DD337B" w:rsidRPr="004A45AA" w:rsidRDefault="00C366D3" w:rsidP="00DD337B">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 xml:space="preserve">Upper-Division </w:t>
            </w:r>
            <w:r w:rsidR="00DD337B" w:rsidRPr="004A45AA">
              <w:rPr>
                <w:rFonts w:ascii="National Book" w:hAnsi="National Book" w:cs="Arial"/>
                <w:color w:val="002060"/>
                <w:sz w:val="18"/>
                <w:szCs w:val="18"/>
              </w:rPr>
              <w:t xml:space="preserve">General Electives </w:t>
            </w:r>
            <w:r w:rsidR="00667B89">
              <w:rPr>
                <w:rFonts w:ascii="National Book" w:hAnsi="National Book" w:cs="Arial"/>
                <w:color w:val="002060"/>
                <w:sz w:val="18"/>
                <w:szCs w:val="18"/>
                <w:vertAlign w:val="superscript"/>
              </w:rPr>
              <w:t>5</w:t>
            </w:r>
          </w:p>
        </w:tc>
        <w:tc>
          <w:tcPr>
            <w:tcW w:w="720" w:type="dxa"/>
            <w:tcBorders>
              <w:top w:val="single" w:sz="4" w:space="0" w:color="auto"/>
              <w:left w:val="single" w:sz="4" w:space="0" w:color="auto"/>
              <w:bottom w:val="single" w:sz="4" w:space="0" w:color="auto"/>
              <w:right w:val="single" w:sz="4" w:space="0" w:color="auto"/>
            </w:tcBorders>
            <w:vAlign w:val="center"/>
          </w:tcPr>
          <w:p w14:paraId="02E15092" w14:textId="3D5C4F66" w:rsidR="00DD337B" w:rsidRPr="0035666C" w:rsidRDefault="007849F6"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2</w:t>
            </w:r>
          </w:p>
        </w:tc>
        <w:tc>
          <w:tcPr>
            <w:tcW w:w="810" w:type="dxa"/>
            <w:tcBorders>
              <w:top w:val="single" w:sz="4" w:space="0" w:color="auto"/>
              <w:left w:val="single" w:sz="4" w:space="0" w:color="auto"/>
              <w:bottom w:val="single" w:sz="4" w:space="0" w:color="auto"/>
              <w:right w:val="single" w:sz="4" w:space="0" w:color="auto"/>
            </w:tcBorders>
            <w:vAlign w:val="center"/>
          </w:tcPr>
          <w:p w14:paraId="18DCAF02" w14:textId="23E74258" w:rsidR="00DD337B" w:rsidRPr="007078C8" w:rsidRDefault="00C366D3" w:rsidP="00DD337B">
            <w:pPr>
              <w:tabs>
                <w:tab w:val="left" w:pos="720"/>
              </w:tabs>
              <w:jc w:val="center"/>
              <w:rPr>
                <w:rFonts w:ascii="National Book" w:hAnsi="National Book" w:cs="Arial"/>
                <w:color w:val="00206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tcPr>
          <w:p w14:paraId="65329B85"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548319AB" w14:textId="77777777" w:rsidTr="008B1010">
        <w:trPr>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5A9140" w14:textId="09D984AA" w:rsidR="00DD337B" w:rsidRPr="004A45AA" w:rsidRDefault="00DD337B" w:rsidP="00DD337B">
            <w:pPr>
              <w:tabs>
                <w:tab w:val="left" w:pos="720"/>
              </w:tabs>
              <w:rPr>
                <w:rFonts w:ascii="National Book" w:hAnsi="National Book" w:cs="Arial"/>
                <w:b/>
                <w:color w:val="FFFFFF" w:themeColor="background1"/>
                <w:sz w:val="20"/>
                <w:szCs w:val="20"/>
              </w:rPr>
            </w:pPr>
            <w:r w:rsidRPr="004A45AA">
              <w:rPr>
                <w:rFonts w:ascii="National Book" w:hAnsi="National Book" w:cs="Arial"/>
                <w:b/>
                <w:color w:val="FFFFFF" w:themeColor="background1"/>
                <w:sz w:val="20"/>
                <w:szCs w:val="20"/>
              </w:rPr>
              <w:t>Semester Eight: [</w:t>
            </w:r>
            <w:r w:rsidR="00D80E03" w:rsidRPr="004A45AA">
              <w:rPr>
                <w:rFonts w:ascii="National Book" w:hAnsi="National Book" w:cs="Arial"/>
                <w:b/>
                <w:color w:val="FFFFFF" w:themeColor="background1"/>
                <w:sz w:val="20"/>
                <w:szCs w:val="20"/>
              </w:rPr>
              <w:t>10</w:t>
            </w:r>
            <w:r w:rsidR="00D86755" w:rsidRPr="004A45AA">
              <w:rPr>
                <w:rFonts w:ascii="National Book" w:hAnsi="National Book" w:cs="Arial"/>
                <w:b/>
                <w:color w:val="FFFFFF" w:themeColor="background1"/>
                <w:sz w:val="20"/>
                <w:szCs w:val="20"/>
              </w:rPr>
              <w:t>-11</w:t>
            </w:r>
            <w:r w:rsidRPr="004A45AA">
              <w:rPr>
                <w:rFonts w:ascii="National Book" w:hAnsi="National Book" w:cs="Arial"/>
                <w:b/>
                <w:color w:val="FFFFFF" w:themeColor="background1"/>
                <w:sz w:val="20"/>
                <w:szCs w:val="20"/>
              </w:rPr>
              <w:t xml:space="preserve"> Credit Hours] Kent State University </w:t>
            </w:r>
          </w:p>
        </w:tc>
      </w:tr>
      <w:tr w:rsidR="00DD337B" w:rsidRPr="007078C8" w14:paraId="7FEB28AF"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447C91A8" w14:textId="4673389A" w:rsidR="00DD337B" w:rsidRPr="004A45AA" w:rsidRDefault="00DD337B" w:rsidP="00DD337B">
            <w:pPr>
              <w:tabs>
                <w:tab w:val="left" w:pos="720"/>
              </w:tabs>
              <w:rPr>
                <w:rFonts w:ascii="National Book" w:hAnsi="National Book" w:cs="Arial"/>
                <w:color w:val="002060"/>
                <w:sz w:val="18"/>
                <w:szCs w:val="18"/>
                <w:vertAlign w:val="superscript"/>
              </w:rPr>
            </w:pPr>
            <w:r w:rsidRPr="004A45AA">
              <w:rPr>
                <w:rFonts w:ascii="National Book" w:hAnsi="National Book" w:cs="Arial"/>
                <w:color w:val="002060"/>
                <w:sz w:val="18"/>
                <w:szCs w:val="18"/>
              </w:rPr>
              <w:t>ASL Upper-Division Elective (40000-level only)</w:t>
            </w:r>
          </w:p>
        </w:tc>
        <w:tc>
          <w:tcPr>
            <w:tcW w:w="720" w:type="dxa"/>
            <w:tcBorders>
              <w:top w:val="single" w:sz="4" w:space="0" w:color="auto"/>
              <w:left w:val="single" w:sz="4" w:space="0" w:color="auto"/>
              <w:bottom w:val="single" w:sz="4" w:space="0" w:color="auto"/>
              <w:right w:val="single" w:sz="4" w:space="0" w:color="auto"/>
            </w:tcBorders>
            <w:vAlign w:val="center"/>
          </w:tcPr>
          <w:p w14:paraId="79ECC061" w14:textId="4D4F420A" w:rsidR="00DD337B" w:rsidRPr="0035666C" w:rsidRDefault="00DD337B" w:rsidP="00DD337B">
            <w:pPr>
              <w:tabs>
                <w:tab w:val="left" w:pos="720"/>
              </w:tabs>
              <w:jc w:val="center"/>
              <w:rPr>
                <w:rFonts w:ascii="National Book" w:hAnsi="National Book" w:cs="Arial"/>
                <w:color w:val="002060"/>
                <w:sz w:val="18"/>
                <w:szCs w:val="18"/>
              </w:rPr>
            </w:pPr>
            <w:r w:rsidRPr="0035666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9D4E17" w14:textId="74A54828" w:rsidR="00DD337B" w:rsidRPr="007078C8" w:rsidRDefault="00DD337B" w:rsidP="00DD337B">
            <w:pPr>
              <w:tabs>
                <w:tab w:val="left" w:pos="720"/>
              </w:tabs>
              <w:jc w:val="center"/>
              <w:rPr>
                <w:rFonts w:ascii="National Book" w:hAnsi="National Book" w:cs="Arial"/>
                <w:color w:val="002060"/>
                <w:sz w:val="20"/>
                <w:szCs w:val="2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4FC97DC7" w14:textId="77777777" w:rsidR="00DD337B" w:rsidRPr="007078C8" w:rsidRDefault="00DD337B" w:rsidP="00DD337B">
            <w:pPr>
              <w:tabs>
                <w:tab w:val="left" w:pos="720"/>
              </w:tabs>
              <w:rPr>
                <w:rFonts w:ascii="National Book" w:hAnsi="National Book" w:cs="Arial"/>
                <w:i/>
                <w:iCs/>
                <w:color w:val="002060"/>
                <w:sz w:val="18"/>
                <w:szCs w:val="18"/>
              </w:rPr>
            </w:pPr>
          </w:p>
        </w:tc>
      </w:tr>
      <w:tr w:rsidR="00DD337B" w:rsidRPr="007078C8" w14:paraId="5A6D0668" w14:textId="77777777" w:rsidTr="008F69D3">
        <w:trPr>
          <w:trHeight w:val="288"/>
        </w:trPr>
        <w:tc>
          <w:tcPr>
            <w:tcW w:w="4680" w:type="dxa"/>
            <w:tcBorders>
              <w:top w:val="single" w:sz="4" w:space="0" w:color="auto"/>
              <w:left w:val="single" w:sz="4" w:space="0" w:color="auto"/>
              <w:bottom w:val="single" w:sz="4" w:space="0" w:color="auto"/>
              <w:right w:val="single" w:sz="4" w:space="0" w:color="auto"/>
            </w:tcBorders>
            <w:vAlign w:val="center"/>
          </w:tcPr>
          <w:p w14:paraId="1FDEFFBB" w14:textId="6FD95200" w:rsidR="00DD337B" w:rsidRPr="00903061" w:rsidRDefault="00DD337B" w:rsidP="00DD337B">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 xml:space="preserve">General Electives </w:t>
            </w:r>
            <w:r w:rsidR="00667B89">
              <w:rPr>
                <w:rFonts w:ascii="National Book" w:hAnsi="National Book" w:cs="Arial"/>
                <w:color w:val="002060"/>
                <w:sz w:val="18"/>
                <w:szCs w:val="18"/>
                <w:vertAlign w:val="superscript"/>
              </w:rPr>
              <w:t>5</w:t>
            </w:r>
          </w:p>
        </w:tc>
        <w:tc>
          <w:tcPr>
            <w:tcW w:w="720" w:type="dxa"/>
            <w:tcBorders>
              <w:top w:val="single" w:sz="4" w:space="0" w:color="auto"/>
              <w:left w:val="single" w:sz="4" w:space="0" w:color="auto"/>
              <w:bottom w:val="single" w:sz="4" w:space="0" w:color="auto"/>
              <w:right w:val="single" w:sz="4" w:space="0" w:color="auto"/>
            </w:tcBorders>
            <w:vAlign w:val="center"/>
          </w:tcPr>
          <w:p w14:paraId="4905640D" w14:textId="066663E3" w:rsidR="00DD337B" w:rsidRPr="0035666C" w:rsidRDefault="006B5EE1" w:rsidP="00DD337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7-8</w:t>
            </w:r>
          </w:p>
        </w:tc>
        <w:tc>
          <w:tcPr>
            <w:tcW w:w="810" w:type="dxa"/>
            <w:tcBorders>
              <w:top w:val="single" w:sz="4" w:space="0" w:color="auto"/>
              <w:left w:val="single" w:sz="4" w:space="0" w:color="auto"/>
              <w:bottom w:val="single" w:sz="4" w:space="0" w:color="auto"/>
              <w:right w:val="single" w:sz="4" w:space="0" w:color="auto"/>
            </w:tcBorders>
            <w:vAlign w:val="center"/>
          </w:tcPr>
          <w:p w14:paraId="6EDC2C9F" w14:textId="6B7FD929" w:rsidR="00DD337B" w:rsidRPr="00B94C05" w:rsidRDefault="00BE7429" w:rsidP="00DD337B">
            <w:pPr>
              <w:tabs>
                <w:tab w:val="left" w:pos="720"/>
              </w:tabs>
              <w:jc w:val="center"/>
              <w:rPr>
                <w:rFonts w:ascii="National Book" w:hAnsi="National Book" w:cs="Arial"/>
                <w:color w:val="002060"/>
                <w:sz w:val="20"/>
                <w:szCs w:val="20"/>
              </w:rPr>
            </w:pPr>
            <w:r w:rsidRPr="00B94C05">
              <w:rPr>
                <w:rFonts w:ascii="National Book" w:hAnsi="National Book" w:cs="Arial"/>
                <w:color w:val="002060"/>
                <w:sz w:val="20"/>
                <w:szCs w:val="20"/>
              </w:rPr>
              <w:t>■</w:t>
            </w:r>
          </w:p>
        </w:tc>
        <w:tc>
          <w:tcPr>
            <w:tcW w:w="3870" w:type="dxa"/>
            <w:tcBorders>
              <w:top w:val="single" w:sz="4" w:space="0" w:color="auto"/>
              <w:left w:val="single" w:sz="4" w:space="0" w:color="auto"/>
              <w:bottom w:val="single" w:sz="4" w:space="0" w:color="auto"/>
              <w:right w:val="single" w:sz="4" w:space="0" w:color="auto"/>
            </w:tcBorders>
            <w:vAlign w:val="center"/>
          </w:tcPr>
          <w:p w14:paraId="0FA8D12B" w14:textId="62F41A1C" w:rsidR="00DD337B" w:rsidRPr="00250CFF" w:rsidRDefault="00141AD3" w:rsidP="00DD337B">
            <w:pPr>
              <w:tabs>
                <w:tab w:val="left" w:pos="720"/>
              </w:tabs>
              <w:rPr>
                <w:rFonts w:ascii="National Book" w:hAnsi="National Book" w:cs="Arial"/>
                <w:color w:val="002060"/>
                <w:sz w:val="18"/>
                <w:szCs w:val="18"/>
              </w:rPr>
            </w:pPr>
            <w:r>
              <w:rPr>
                <w:rFonts w:ascii="National Book" w:hAnsi="National Book" w:cs="Arial"/>
                <w:color w:val="002060"/>
                <w:sz w:val="18"/>
                <w:szCs w:val="18"/>
              </w:rPr>
              <w:t>(Upper-Division as needed to meet requirement</w:t>
            </w:r>
            <w:r w:rsidR="00DA7715">
              <w:rPr>
                <w:rFonts w:ascii="National Book" w:hAnsi="National Book" w:cs="Arial"/>
                <w:color w:val="002060"/>
                <w:sz w:val="18"/>
                <w:szCs w:val="18"/>
              </w:rPr>
              <w:t xml:space="preserve"> and minimum credit hour requirement</w:t>
            </w:r>
            <w:r>
              <w:rPr>
                <w:rFonts w:ascii="National Book" w:hAnsi="National Book" w:cs="Arial"/>
                <w:color w:val="002060"/>
                <w:sz w:val="18"/>
                <w:szCs w:val="18"/>
              </w:rPr>
              <w:t>)</w:t>
            </w:r>
          </w:p>
        </w:tc>
      </w:tr>
      <w:tr w:rsidR="00DD337B" w:rsidRPr="007078C8" w14:paraId="5AEC0749" w14:textId="77777777" w:rsidTr="008B1010">
        <w:trPr>
          <w:trHeight w:val="45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5A0F537" w14:textId="19890F30" w:rsidR="00DD337B" w:rsidRPr="0033457B" w:rsidRDefault="00874853" w:rsidP="00DD337B">
            <w:pPr>
              <w:tabs>
                <w:tab w:val="left" w:pos="720"/>
              </w:tabs>
              <w:jc w:val="center"/>
              <w:rPr>
                <w:rFonts w:ascii="National Book" w:hAnsi="National Book" w:cs="Arial"/>
                <w:b/>
                <w:color w:val="FFFFFF" w:themeColor="background1"/>
                <w:sz w:val="22"/>
                <w:szCs w:val="22"/>
              </w:rPr>
            </w:pPr>
            <w:r>
              <w:rPr>
                <w:rFonts w:ascii="National Book" w:hAnsi="National Book" w:cs="Arial"/>
                <w:b/>
                <w:color w:val="FFFFFF" w:themeColor="background1"/>
                <w:sz w:val="22"/>
                <w:szCs w:val="22"/>
              </w:rPr>
              <w:t>120</w:t>
            </w:r>
            <w:r w:rsidR="00DD337B">
              <w:rPr>
                <w:rFonts w:ascii="National Book" w:hAnsi="National Book" w:cs="Arial"/>
                <w:b/>
                <w:color w:val="FFFFFF" w:themeColor="background1"/>
                <w:sz w:val="22"/>
                <w:szCs w:val="22"/>
              </w:rPr>
              <w:t xml:space="preserve"> </w:t>
            </w:r>
            <w:r w:rsidR="00DD337B" w:rsidRPr="0033457B">
              <w:rPr>
                <w:rFonts w:ascii="National Book" w:hAnsi="National Book" w:cs="Arial"/>
                <w:b/>
                <w:color w:val="FFFFFF" w:themeColor="background1"/>
                <w:sz w:val="22"/>
                <w:szCs w:val="22"/>
              </w:rPr>
              <w:t>Total Credit Hours to Graduate with the B</w:t>
            </w:r>
            <w:r w:rsidR="00DD337B">
              <w:rPr>
                <w:rFonts w:ascii="National Book" w:hAnsi="National Book" w:cs="Arial"/>
                <w:b/>
                <w:color w:val="FFFFFF" w:themeColor="background1"/>
                <w:sz w:val="22"/>
                <w:szCs w:val="22"/>
              </w:rPr>
              <w:t>A</w:t>
            </w:r>
            <w:r w:rsidR="00DD337B" w:rsidRPr="0033457B">
              <w:rPr>
                <w:rFonts w:ascii="National Book" w:hAnsi="National Book" w:cs="Arial"/>
                <w:b/>
                <w:color w:val="FFFFFF" w:themeColor="background1"/>
                <w:sz w:val="22"/>
                <w:szCs w:val="22"/>
              </w:rPr>
              <w:t>, including transfer coursework, from Kent State University</w:t>
            </w:r>
          </w:p>
        </w:tc>
      </w:tr>
    </w:tbl>
    <w:p w14:paraId="5BF203F7" w14:textId="13EDA1C1" w:rsidR="00EE6A3C" w:rsidRDefault="00EE6A3C"/>
    <w:p w14:paraId="215F8F04" w14:textId="77777777" w:rsidR="007078C8" w:rsidRPr="007078C8" w:rsidRDefault="007078C8" w:rsidP="007078C8">
      <w:pPr>
        <w:tabs>
          <w:tab w:val="left" w:pos="720"/>
        </w:tabs>
        <w:rPr>
          <w:rFonts w:ascii="National Book" w:hAnsi="National Book" w:cs="Arial"/>
          <w:color w:val="002060"/>
          <w:sz w:val="18"/>
          <w:szCs w:val="18"/>
        </w:rPr>
      </w:pPr>
      <w:r w:rsidRPr="007078C8">
        <w:rPr>
          <w:rFonts w:ascii="National Book" w:hAnsi="National Book" w:cs="Arial"/>
          <w:color w:val="002060"/>
          <w:sz w:val="18"/>
          <w:szCs w:val="18"/>
        </w:rPr>
        <w:t xml:space="preserve">@ Course may be taken at Cuyahoga Community College and transferred to Kent State. However, please be aware </w:t>
      </w:r>
      <w:hyperlink r:id="rId13" w:history="1">
        <w:r w:rsidRPr="006957DF">
          <w:rPr>
            <w:rStyle w:val="Hyperlink"/>
            <w:rFonts w:ascii="National Book" w:hAnsi="National Book" w:cs="Arial"/>
            <w:color w:val="002060"/>
            <w:sz w:val="18"/>
            <w:szCs w:val="18"/>
            <w:u w:val="none"/>
          </w:rPr>
          <w:t xml:space="preserve">of </w:t>
        </w:r>
        <w:r w:rsidRPr="007078C8">
          <w:rPr>
            <w:rStyle w:val="Hyperlink"/>
            <w:rFonts w:ascii="National Book" w:hAnsi="National Book" w:cs="Arial"/>
            <w:color w:val="002060"/>
            <w:sz w:val="18"/>
            <w:szCs w:val="18"/>
          </w:rPr>
          <w:t>Kent State’s residence policy</w:t>
        </w:r>
      </w:hyperlink>
      <w:r w:rsidRPr="007078C8">
        <w:rPr>
          <w:rFonts w:ascii="National Book" w:hAnsi="National Book" w:cs="Arial"/>
          <w:color w:val="002060"/>
          <w:sz w:val="18"/>
          <w:szCs w:val="18"/>
        </w:rPr>
        <w:t xml:space="preserve">, which can be found in the Kent State University Catalog. Once an associate degree is earned, additional courses taken at Tri-C may not be eligible for financial aid. Please see Financial Aid for details. </w:t>
      </w:r>
    </w:p>
    <w:p w14:paraId="69FE5DE6" w14:textId="77777777" w:rsidR="007078C8" w:rsidRPr="008F3859" w:rsidRDefault="007078C8" w:rsidP="007078C8">
      <w:pPr>
        <w:tabs>
          <w:tab w:val="left" w:pos="720"/>
        </w:tabs>
        <w:rPr>
          <w:rFonts w:ascii="National Book" w:hAnsi="National Book" w:cs="Arial"/>
          <w:color w:val="002060"/>
          <w:sz w:val="18"/>
          <w:szCs w:val="18"/>
        </w:rPr>
      </w:pPr>
    </w:p>
    <w:p w14:paraId="7DAFFD7C" w14:textId="72A161AA" w:rsidR="00C74663" w:rsidRDefault="00667B89">
      <w:pPr>
        <w:rPr>
          <w:rFonts w:ascii="National Book" w:hAnsi="National Book" w:cs="Roboto Slab"/>
          <w:color w:val="002060"/>
          <w:sz w:val="18"/>
          <w:szCs w:val="18"/>
          <w:shd w:val="clear" w:color="auto" w:fill="FFFFFF"/>
        </w:rPr>
      </w:pPr>
      <w:r>
        <w:rPr>
          <w:rFonts w:ascii="National Book" w:hAnsi="National Book"/>
          <w:color w:val="002060"/>
          <w:sz w:val="18"/>
          <w:szCs w:val="18"/>
          <w:vertAlign w:val="superscript"/>
        </w:rPr>
        <w:t xml:space="preserve">3 </w:t>
      </w:r>
      <w:r w:rsidR="00A8353F">
        <w:rPr>
          <w:rFonts w:ascii="National Book" w:hAnsi="National Book" w:cs="Roboto Slab"/>
          <w:color w:val="002060"/>
          <w:sz w:val="18"/>
          <w:szCs w:val="18"/>
          <w:shd w:val="clear" w:color="auto" w:fill="FFFFFF"/>
        </w:rPr>
        <w:t>M</w:t>
      </w:r>
      <w:r w:rsidR="008F3859" w:rsidRPr="008F3859">
        <w:rPr>
          <w:rFonts w:ascii="National Book" w:hAnsi="National Book" w:cs="Roboto Slab"/>
          <w:color w:val="002060"/>
          <w:sz w:val="18"/>
          <w:szCs w:val="18"/>
          <w:shd w:val="clear" w:color="auto" w:fill="FFFFFF"/>
        </w:rPr>
        <w:t>inimum C grade</w:t>
      </w:r>
      <w:r w:rsidR="003A6E67">
        <w:rPr>
          <w:rFonts w:ascii="National Book" w:hAnsi="National Book" w:cs="Roboto Slab"/>
          <w:color w:val="002060"/>
          <w:sz w:val="18"/>
          <w:szCs w:val="18"/>
          <w:shd w:val="clear" w:color="auto" w:fill="FFFFFF"/>
        </w:rPr>
        <w:br/>
      </w:r>
    </w:p>
    <w:p w14:paraId="49A408D3" w14:textId="3190B742" w:rsidR="008F3859" w:rsidRDefault="00667B89">
      <w:pPr>
        <w:rPr>
          <w:rFonts w:ascii="National Book" w:hAnsi="National Book" w:cs="Roboto Slab"/>
          <w:color w:val="002060"/>
          <w:sz w:val="18"/>
          <w:szCs w:val="18"/>
          <w:shd w:val="clear" w:color="auto" w:fill="FFFFFF"/>
        </w:rPr>
      </w:pPr>
      <w:r>
        <w:rPr>
          <w:rFonts w:ascii="National Book" w:hAnsi="National Book" w:cs="Roboto Slab"/>
          <w:color w:val="002060"/>
          <w:sz w:val="18"/>
          <w:szCs w:val="18"/>
          <w:shd w:val="clear" w:color="auto" w:fill="FFFFFF"/>
          <w:vertAlign w:val="superscript"/>
        </w:rPr>
        <w:t>4</w:t>
      </w:r>
      <w:r w:rsidR="008B1A2C">
        <w:rPr>
          <w:rFonts w:ascii="National Book" w:hAnsi="National Book" w:cs="Roboto Slab"/>
          <w:color w:val="002060"/>
          <w:sz w:val="18"/>
          <w:szCs w:val="18"/>
          <w:shd w:val="clear" w:color="auto" w:fill="FFFFFF"/>
        </w:rPr>
        <w:t xml:space="preserve"> </w:t>
      </w:r>
      <w:r w:rsidR="008B1A2C" w:rsidRPr="00A54294">
        <w:rPr>
          <w:rFonts w:ascii="National Book" w:hAnsi="National Book" w:cs="Roboto Slab"/>
          <w:color w:val="002060"/>
          <w:sz w:val="18"/>
          <w:szCs w:val="18"/>
          <w:shd w:val="clear" w:color="auto" w:fill="FFFFFF"/>
        </w:rPr>
        <w:t>Students should show documentation of a proficiency level of intermediate or above on the Sign Language Proficiency Interview (administered off-site) upon completion of </w:t>
      </w:r>
      <w:hyperlink r:id="rId14" w:tooltip="ASL 39202" w:history="1">
        <w:r w:rsidR="008B1A2C" w:rsidRPr="00A54294">
          <w:rPr>
            <w:rStyle w:val="Hyperlink"/>
            <w:rFonts w:ascii="National Book" w:hAnsi="National Book" w:cs="Roboto Slab"/>
            <w:b/>
            <w:bCs/>
            <w:color w:val="002060"/>
            <w:sz w:val="18"/>
            <w:szCs w:val="18"/>
            <w:bdr w:val="none" w:sz="0" w:space="0" w:color="auto" w:frame="1"/>
            <w:shd w:val="clear" w:color="auto" w:fill="FFFFFF"/>
          </w:rPr>
          <w:t>ASL 39202</w:t>
        </w:r>
      </w:hyperlink>
      <w:r w:rsidR="008B1A2C" w:rsidRPr="00A54294">
        <w:rPr>
          <w:rFonts w:ascii="National Book" w:hAnsi="National Book" w:cs="Roboto Slab"/>
          <w:color w:val="002060"/>
          <w:sz w:val="18"/>
          <w:szCs w:val="18"/>
          <w:shd w:val="clear" w:color="auto" w:fill="FFFFFF"/>
        </w:rPr>
        <w:t>.</w:t>
      </w:r>
    </w:p>
    <w:p w14:paraId="4DB2DC89" w14:textId="77777777" w:rsidR="006B222D" w:rsidRDefault="006B222D">
      <w:pPr>
        <w:rPr>
          <w:rFonts w:ascii="National Book" w:hAnsi="National Book" w:cs="Roboto Slab"/>
          <w:color w:val="002060"/>
          <w:sz w:val="18"/>
          <w:szCs w:val="18"/>
          <w:shd w:val="clear" w:color="auto" w:fill="FFFFFF"/>
        </w:rPr>
      </w:pPr>
    </w:p>
    <w:p w14:paraId="1B153BE6" w14:textId="1A323E64" w:rsidR="006B222D" w:rsidRPr="006B222D" w:rsidRDefault="00667B89">
      <w:pPr>
        <w:rPr>
          <w:rFonts w:ascii="National Book" w:hAnsi="National Book" w:cs="Roboto Slab"/>
          <w:color w:val="002060"/>
          <w:sz w:val="18"/>
          <w:szCs w:val="18"/>
          <w:shd w:val="clear" w:color="auto" w:fill="FFFFFF"/>
        </w:rPr>
      </w:pPr>
      <w:r>
        <w:rPr>
          <w:rFonts w:ascii="National Book" w:hAnsi="National Book" w:cs="Roboto Slab"/>
          <w:color w:val="002060"/>
          <w:sz w:val="18"/>
          <w:szCs w:val="18"/>
          <w:shd w:val="clear" w:color="auto" w:fill="FFFFFF"/>
          <w:vertAlign w:val="superscript"/>
        </w:rPr>
        <w:t>5</w:t>
      </w:r>
      <w:r w:rsidR="00DF3120">
        <w:rPr>
          <w:rFonts w:ascii="National Book" w:hAnsi="National Book" w:cs="Roboto Slab"/>
          <w:color w:val="002060"/>
          <w:sz w:val="18"/>
          <w:szCs w:val="18"/>
          <w:shd w:val="clear" w:color="auto" w:fill="FFFFFF"/>
        </w:rPr>
        <w:t xml:space="preserve"> In place of general electives</w:t>
      </w:r>
      <w:r w:rsidR="00535690">
        <w:rPr>
          <w:rFonts w:ascii="National Book" w:hAnsi="National Book" w:cs="Roboto Slab"/>
          <w:color w:val="002060"/>
          <w:sz w:val="18"/>
          <w:szCs w:val="18"/>
          <w:shd w:val="clear" w:color="auto" w:fill="FFFFFF"/>
        </w:rPr>
        <w:t>, students can choose to declare a minor</w:t>
      </w:r>
      <w:r w:rsidR="008B75E2">
        <w:rPr>
          <w:rFonts w:ascii="National Book" w:hAnsi="National Book" w:cs="Roboto Slab"/>
          <w:color w:val="002060"/>
          <w:sz w:val="18"/>
          <w:szCs w:val="18"/>
          <w:shd w:val="clear" w:color="auto" w:fill="FFFFFF"/>
        </w:rPr>
        <w:t xml:space="preserve"> and </w:t>
      </w:r>
      <w:r w:rsidR="00A60FA7">
        <w:rPr>
          <w:rFonts w:ascii="National Book" w:hAnsi="National Book" w:cs="Roboto Slab"/>
          <w:color w:val="002060"/>
          <w:sz w:val="18"/>
          <w:szCs w:val="18"/>
          <w:shd w:val="clear" w:color="auto" w:fill="FFFFFF"/>
        </w:rPr>
        <w:t>fulfill</w:t>
      </w:r>
      <w:r w:rsidR="008B75E2">
        <w:rPr>
          <w:rFonts w:ascii="National Book" w:hAnsi="National Book" w:cs="Roboto Slab"/>
          <w:color w:val="002060"/>
          <w:sz w:val="18"/>
          <w:szCs w:val="18"/>
          <w:shd w:val="clear" w:color="auto" w:fill="FFFFFF"/>
        </w:rPr>
        <w:t xml:space="preserve"> minor requirements here. </w:t>
      </w:r>
      <w:r w:rsidR="00197C83">
        <w:rPr>
          <w:rFonts w:ascii="National Book" w:hAnsi="National Book" w:cs="Roboto Slab"/>
          <w:color w:val="002060"/>
          <w:sz w:val="18"/>
          <w:szCs w:val="18"/>
          <w:shd w:val="clear" w:color="auto" w:fill="FFFFFF"/>
        </w:rPr>
        <w:t>M</w:t>
      </w:r>
      <w:r w:rsidR="00645F89">
        <w:rPr>
          <w:rFonts w:ascii="National Book" w:hAnsi="National Book" w:cs="Roboto Slab"/>
          <w:color w:val="002060"/>
          <w:sz w:val="18"/>
          <w:szCs w:val="18"/>
          <w:shd w:val="clear" w:color="auto" w:fill="FFFFFF"/>
        </w:rPr>
        <w:t>inors</w:t>
      </w:r>
      <w:r w:rsidR="00197C83">
        <w:rPr>
          <w:rFonts w:ascii="National Book" w:hAnsi="National Book" w:cs="Roboto Slab"/>
          <w:color w:val="002060"/>
          <w:sz w:val="18"/>
          <w:szCs w:val="18"/>
          <w:shd w:val="clear" w:color="auto" w:fill="FFFFFF"/>
        </w:rPr>
        <w:t xml:space="preserve"> which are compatible with a degree in American Sign Language</w:t>
      </w:r>
      <w:r w:rsidR="00645F89">
        <w:rPr>
          <w:rFonts w:ascii="National Book" w:hAnsi="National Book" w:cs="Roboto Slab"/>
          <w:color w:val="002060"/>
          <w:sz w:val="18"/>
          <w:szCs w:val="18"/>
          <w:shd w:val="clear" w:color="auto" w:fill="FFFFFF"/>
        </w:rPr>
        <w:t xml:space="preserve"> </w:t>
      </w:r>
      <w:r w:rsidR="00835D3A">
        <w:rPr>
          <w:rFonts w:ascii="National Book" w:hAnsi="National Book" w:cs="Roboto Slab"/>
          <w:color w:val="002060"/>
          <w:sz w:val="18"/>
          <w:szCs w:val="18"/>
          <w:shd w:val="clear" w:color="auto" w:fill="FFFFFF"/>
        </w:rPr>
        <w:t>include</w:t>
      </w:r>
      <w:r w:rsidR="00645F89">
        <w:rPr>
          <w:rFonts w:ascii="National Book" w:hAnsi="National Book" w:cs="Roboto Slab"/>
          <w:color w:val="002060"/>
          <w:sz w:val="18"/>
          <w:szCs w:val="18"/>
          <w:shd w:val="clear" w:color="auto" w:fill="FFFFFF"/>
        </w:rPr>
        <w:t xml:space="preserve"> Speech </w:t>
      </w:r>
      <w:r w:rsidR="00B0295A">
        <w:rPr>
          <w:rFonts w:ascii="National Book" w:hAnsi="National Book" w:cs="Roboto Slab"/>
          <w:color w:val="002060"/>
          <w:sz w:val="18"/>
          <w:szCs w:val="18"/>
          <w:shd w:val="clear" w:color="auto" w:fill="FFFFFF"/>
        </w:rPr>
        <w:t>Pathology</w:t>
      </w:r>
      <w:r w:rsidR="00652B6F">
        <w:rPr>
          <w:rFonts w:ascii="National Book" w:hAnsi="National Book" w:cs="Roboto Slab"/>
          <w:color w:val="002060"/>
          <w:sz w:val="18"/>
          <w:szCs w:val="18"/>
          <w:shd w:val="clear" w:color="auto" w:fill="FFFFFF"/>
        </w:rPr>
        <w:t xml:space="preserve"> and Audiology, Psychology, No</w:t>
      </w:r>
      <w:r w:rsidR="003004B1">
        <w:rPr>
          <w:rFonts w:ascii="National Book" w:hAnsi="National Book" w:cs="Roboto Slab"/>
          <w:color w:val="002060"/>
          <w:sz w:val="18"/>
          <w:szCs w:val="18"/>
          <w:shd w:val="clear" w:color="auto" w:fill="FFFFFF"/>
        </w:rPr>
        <w:t>np</w:t>
      </w:r>
      <w:r w:rsidR="00652B6F">
        <w:rPr>
          <w:rFonts w:ascii="National Book" w:hAnsi="National Book" w:cs="Roboto Slab"/>
          <w:color w:val="002060"/>
          <w:sz w:val="18"/>
          <w:szCs w:val="18"/>
          <w:shd w:val="clear" w:color="auto" w:fill="FFFFFF"/>
        </w:rPr>
        <w:t>rofit</w:t>
      </w:r>
      <w:r w:rsidR="003004B1">
        <w:rPr>
          <w:rFonts w:ascii="National Book" w:hAnsi="National Book" w:cs="Roboto Slab"/>
          <w:color w:val="002060"/>
          <w:sz w:val="18"/>
          <w:szCs w:val="18"/>
          <w:shd w:val="clear" w:color="auto" w:fill="FFFFFF"/>
        </w:rPr>
        <w:t xml:space="preserve"> Studies</w:t>
      </w:r>
      <w:r w:rsidR="005D020E">
        <w:rPr>
          <w:rFonts w:ascii="National Book" w:hAnsi="National Book" w:cs="Roboto Slab"/>
          <w:color w:val="002060"/>
          <w:sz w:val="18"/>
          <w:szCs w:val="18"/>
          <w:shd w:val="clear" w:color="auto" w:fill="FFFFFF"/>
        </w:rPr>
        <w:t xml:space="preserve">, </w:t>
      </w:r>
      <w:r w:rsidR="00A60FA7">
        <w:rPr>
          <w:rFonts w:ascii="National Book" w:hAnsi="National Book" w:cs="Roboto Slab"/>
          <w:color w:val="002060"/>
          <w:sz w:val="18"/>
          <w:szCs w:val="18"/>
          <w:shd w:val="clear" w:color="auto" w:fill="FFFFFF"/>
        </w:rPr>
        <w:t xml:space="preserve">and </w:t>
      </w:r>
      <w:r w:rsidR="005D020E">
        <w:rPr>
          <w:rFonts w:ascii="National Book" w:hAnsi="National Book" w:cs="Roboto Slab"/>
          <w:color w:val="002060"/>
          <w:sz w:val="18"/>
          <w:szCs w:val="18"/>
          <w:shd w:val="clear" w:color="auto" w:fill="FFFFFF"/>
        </w:rPr>
        <w:t>Hospitality and Event Management</w:t>
      </w:r>
      <w:r w:rsidR="00874853">
        <w:rPr>
          <w:rFonts w:ascii="National Book" w:hAnsi="National Book" w:cs="Roboto Slab"/>
          <w:color w:val="002060"/>
          <w:sz w:val="18"/>
          <w:szCs w:val="18"/>
          <w:shd w:val="clear" w:color="auto" w:fill="FFFFFF"/>
        </w:rPr>
        <w:t xml:space="preserve">. </w:t>
      </w:r>
      <w:r w:rsidR="00CE1873">
        <w:rPr>
          <w:rFonts w:ascii="National Book" w:hAnsi="National Book" w:cs="Roboto Slab"/>
          <w:color w:val="002060"/>
          <w:sz w:val="18"/>
          <w:szCs w:val="18"/>
          <w:shd w:val="clear" w:color="auto" w:fill="FFFFFF"/>
        </w:rPr>
        <w:t xml:space="preserve">Click </w:t>
      </w:r>
      <w:hyperlink r:id="rId15" w:anchor="filter=.filter_1" w:history="1">
        <w:r w:rsidR="00CE1873" w:rsidRPr="00CE1873">
          <w:rPr>
            <w:rStyle w:val="Hyperlink"/>
            <w:rFonts w:ascii="National Book" w:hAnsi="National Book" w:cs="Roboto Slab"/>
            <w:sz w:val="18"/>
            <w:szCs w:val="18"/>
            <w:shd w:val="clear" w:color="auto" w:fill="FFFFFF"/>
          </w:rPr>
          <w:t>here</w:t>
        </w:r>
      </w:hyperlink>
      <w:r w:rsidR="00CE1873">
        <w:rPr>
          <w:rFonts w:ascii="National Book" w:hAnsi="National Book" w:cs="Roboto Slab"/>
          <w:color w:val="002060"/>
          <w:sz w:val="18"/>
          <w:szCs w:val="18"/>
          <w:shd w:val="clear" w:color="auto" w:fill="FFFFFF"/>
        </w:rPr>
        <w:t xml:space="preserve"> for the full list of minors available at Kent State</w:t>
      </w:r>
      <w:r w:rsidR="00D64F2F">
        <w:rPr>
          <w:rFonts w:ascii="National Book" w:hAnsi="National Book" w:cs="Roboto Slab"/>
          <w:color w:val="002060"/>
          <w:sz w:val="18"/>
          <w:szCs w:val="18"/>
          <w:shd w:val="clear" w:color="auto" w:fill="FFFFFF"/>
        </w:rPr>
        <w:t xml:space="preserve"> (</w:t>
      </w:r>
      <w:r w:rsidR="006C56E2">
        <w:rPr>
          <w:rFonts w:ascii="National Book" w:hAnsi="National Book" w:cs="Roboto Slab"/>
          <w:color w:val="002060"/>
          <w:sz w:val="18"/>
          <w:szCs w:val="18"/>
          <w:shd w:val="clear" w:color="auto" w:fill="FFFFFF"/>
        </w:rPr>
        <w:t xml:space="preserve">search by </w:t>
      </w:r>
      <w:r w:rsidR="00D64F2F">
        <w:rPr>
          <w:rFonts w:ascii="National Book" w:hAnsi="National Book" w:cs="Roboto Slab"/>
          <w:color w:val="002060"/>
          <w:sz w:val="18"/>
          <w:szCs w:val="18"/>
          <w:shd w:val="clear" w:color="auto" w:fill="FFFFFF"/>
        </w:rPr>
        <w:t>keyword</w:t>
      </w:r>
      <w:r w:rsidR="00836BB1">
        <w:rPr>
          <w:rFonts w:ascii="National Book" w:hAnsi="National Book" w:cs="Roboto Slab"/>
          <w:color w:val="002060"/>
          <w:sz w:val="18"/>
          <w:szCs w:val="18"/>
          <w:shd w:val="clear" w:color="auto" w:fill="FFFFFF"/>
        </w:rPr>
        <w:t xml:space="preserve"> minor)</w:t>
      </w:r>
      <w:r w:rsidR="00CE1873">
        <w:rPr>
          <w:rFonts w:ascii="National Book" w:hAnsi="National Book" w:cs="Roboto Slab"/>
          <w:color w:val="002060"/>
          <w:sz w:val="18"/>
          <w:szCs w:val="18"/>
          <w:shd w:val="clear" w:color="auto" w:fill="FFFFFF"/>
        </w:rPr>
        <w:t>.</w:t>
      </w:r>
    </w:p>
    <w:p w14:paraId="76C9BEF4" w14:textId="77777777" w:rsidR="008F3859" w:rsidRPr="008F3859" w:rsidRDefault="008F3859">
      <w:pPr>
        <w:rPr>
          <w:rFonts w:ascii="National Book" w:hAnsi="National Book"/>
          <w:color w:val="002060"/>
          <w:sz w:val="18"/>
          <w:szCs w:val="18"/>
        </w:rPr>
      </w:pPr>
    </w:p>
    <w:p w14:paraId="683B3B21" w14:textId="77777777" w:rsidR="00C74663" w:rsidRDefault="00C74663" w:rsidP="00C74663">
      <w:pPr>
        <w:tabs>
          <w:tab w:val="left" w:pos="720"/>
        </w:tabs>
        <w:rPr>
          <w:rFonts w:ascii="National Book" w:hAnsi="National Book" w:cs="Arial"/>
          <w:color w:val="002060"/>
          <w:sz w:val="20"/>
          <w:szCs w:val="20"/>
        </w:rPr>
      </w:pPr>
    </w:p>
    <w:p w14:paraId="55535157" w14:textId="77777777" w:rsidR="00385DF5" w:rsidRDefault="00385DF5" w:rsidP="00C74663">
      <w:pPr>
        <w:tabs>
          <w:tab w:val="left" w:pos="720"/>
        </w:tabs>
        <w:rPr>
          <w:rFonts w:ascii="National Book" w:hAnsi="National Book" w:cs="Arial"/>
          <w:color w:val="002060"/>
          <w:sz w:val="20"/>
          <w:szCs w:val="20"/>
        </w:rPr>
      </w:pPr>
    </w:p>
    <w:p w14:paraId="6CCE2644" w14:textId="3E503E74" w:rsidR="0041475D" w:rsidRPr="00C74663" w:rsidRDefault="002568B9" w:rsidP="002568B9">
      <w:pPr>
        <w:rPr>
          <w:rFonts w:ascii="National Book" w:hAnsi="National Book" w:cs="Arial"/>
          <w:color w:val="002060"/>
          <w:sz w:val="20"/>
          <w:szCs w:val="20"/>
        </w:rPr>
      </w:pPr>
      <w:r>
        <w:rPr>
          <w:rFonts w:ascii="National Book" w:hAnsi="National Book" w:cs="Arial"/>
          <w:color w:val="002060"/>
          <w:sz w:val="20"/>
          <w:szCs w:val="20"/>
        </w:rPr>
        <w:br w:type="page"/>
      </w:r>
    </w:p>
    <w:p w14:paraId="04485CFB" w14:textId="3E8AE159" w:rsidR="00C74663" w:rsidRDefault="00C74663" w:rsidP="00C74663">
      <w:pPr>
        <w:pStyle w:val="Heading1"/>
        <w:ind w:left="0"/>
        <w:jc w:val="left"/>
      </w:pPr>
      <w:r>
        <w:lastRenderedPageBreak/>
        <w:t>Graduation Requirements</w:t>
      </w:r>
    </w:p>
    <w:p w14:paraId="15DDB126" w14:textId="6ACEDB1B" w:rsidR="006B6378" w:rsidRPr="00231128" w:rsidRDefault="006B6378" w:rsidP="006B6378">
      <w:pPr>
        <w:rPr>
          <w:rFonts w:ascii="National Book" w:hAnsi="National Book"/>
          <w:b/>
          <w:color w:val="1F3864" w:themeColor="accent1" w:themeShade="80"/>
          <w:sz w:val="22"/>
          <w:szCs w:val="22"/>
        </w:rPr>
      </w:pPr>
      <w:r w:rsidRPr="00231128">
        <w:rPr>
          <w:rFonts w:ascii="National Book" w:hAnsi="National Book" w:cs="Arial"/>
          <w:bCs/>
          <w:color w:val="002060"/>
          <w:sz w:val="22"/>
          <w:szCs w:val="22"/>
        </w:rPr>
        <w:t>Requirements to graduate with the BA degree program: To graduate, students must have minimum 120 credits hours, 39 upper-division credits hours of coursework, a minimum 2.000 major GPA and minimum 2.000 cumulative GPA. They must also fulfill an approved experiential learning experience</w:t>
      </w:r>
      <w:r w:rsidR="00444642">
        <w:rPr>
          <w:rFonts w:ascii="National Book" w:hAnsi="National Book" w:cs="Arial"/>
          <w:bCs/>
          <w:color w:val="002060"/>
          <w:sz w:val="22"/>
          <w:szCs w:val="22"/>
        </w:rPr>
        <w:t xml:space="preserve"> and</w:t>
      </w:r>
      <w:r w:rsidRPr="00231128">
        <w:rPr>
          <w:rFonts w:ascii="National Book" w:hAnsi="National Book" w:cs="Arial"/>
          <w:bCs/>
          <w:color w:val="002060"/>
          <w:sz w:val="22"/>
          <w:szCs w:val="22"/>
        </w:rPr>
        <w:t xml:space="preserve"> complete a writing intensive course with a minimum C (2.000) grade. More specific graduation requirement information can be found in the Academic Policies section of the Kent State University Catalog (</w:t>
      </w:r>
      <w:hyperlink r:id="rId16" w:history="1">
        <w:r w:rsidRPr="00231128">
          <w:rPr>
            <w:rStyle w:val="Hyperlink"/>
            <w:rFonts w:ascii="National Book" w:hAnsi="National Book" w:cs="Arial"/>
            <w:bCs/>
            <w:sz w:val="22"/>
            <w:szCs w:val="22"/>
          </w:rPr>
          <w:t>www.kent.edu/catalog</w:t>
        </w:r>
      </w:hyperlink>
      <w:r w:rsidRPr="00231128">
        <w:rPr>
          <w:rFonts w:ascii="National Book" w:hAnsi="National Book" w:cs="Arial"/>
          <w:bCs/>
          <w:color w:val="002060"/>
          <w:sz w:val="22"/>
          <w:szCs w:val="22"/>
        </w:rPr>
        <w:t>).</w:t>
      </w:r>
    </w:p>
    <w:p w14:paraId="532AE66E" w14:textId="77777777" w:rsidR="007078C8" w:rsidRPr="007078C8" w:rsidRDefault="007078C8" w:rsidP="007078C8">
      <w:pPr>
        <w:rPr>
          <w:rFonts w:ascii="National Book" w:hAnsi="National Book" w:cs="Arial"/>
          <w:color w:val="002060"/>
          <w:sz w:val="22"/>
          <w:szCs w:val="22"/>
        </w:rPr>
      </w:pPr>
    </w:p>
    <w:p w14:paraId="30E6849F" w14:textId="77777777" w:rsidR="007078C8" w:rsidRPr="007078C8" w:rsidRDefault="007078C8" w:rsidP="007078C8">
      <w:pPr>
        <w:rPr>
          <w:rFonts w:ascii="National Book" w:hAnsi="National Book" w:cs="Arial"/>
          <w:color w:val="002060"/>
          <w:sz w:val="22"/>
          <w:szCs w:val="22"/>
        </w:rPr>
      </w:pPr>
      <w:r w:rsidRPr="007078C8">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88BA9D5" w14:textId="77777777" w:rsidR="007078C8" w:rsidRDefault="007078C8" w:rsidP="007078C8">
      <w:pPr>
        <w:rPr>
          <w:rFonts w:ascii="National Book" w:hAnsi="National Book" w:cs="Arial"/>
          <w:color w:val="002060"/>
          <w:sz w:val="22"/>
          <w:szCs w:val="22"/>
        </w:rPr>
      </w:pPr>
    </w:p>
    <w:p w14:paraId="103D387F" w14:textId="4502FC8F" w:rsidR="007078C8" w:rsidRPr="007078C8" w:rsidRDefault="007078C8" w:rsidP="007078C8">
      <w:pPr>
        <w:rPr>
          <w:rFonts w:ascii="National Book" w:hAnsi="National Book" w:cs="Arial"/>
          <w:color w:val="002060"/>
          <w:sz w:val="18"/>
          <w:szCs w:val="18"/>
        </w:rPr>
      </w:pPr>
      <w:r w:rsidRPr="007078C8">
        <w:rPr>
          <w:rFonts w:ascii="National Book" w:hAnsi="National Book" w:cs="Arial"/>
          <w:color w:val="002060"/>
          <w:sz w:val="22"/>
          <w:szCs w:val="22"/>
        </w:rPr>
        <w:t xml:space="preserve">It is recommended that students intending to pursue the Bachelor of </w:t>
      </w:r>
      <w:r w:rsidR="00AB4D74">
        <w:rPr>
          <w:rFonts w:ascii="National Book" w:hAnsi="National Book" w:cs="Arial"/>
          <w:color w:val="002060"/>
          <w:sz w:val="22"/>
          <w:szCs w:val="22"/>
        </w:rPr>
        <w:t>Arts in</w:t>
      </w:r>
      <w:r w:rsidRPr="007078C8">
        <w:rPr>
          <w:rFonts w:ascii="National Book" w:hAnsi="National Book" w:cs="Arial"/>
          <w:color w:val="002060"/>
          <w:sz w:val="22"/>
          <w:szCs w:val="22"/>
        </w:rPr>
        <w:t xml:space="preserve"> American Sign Language</w:t>
      </w:r>
      <w:r w:rsidR="00AB4D74">
        <w:rPr>
          <w:rFonts w:ascii="National Book" w:hAnsi="National Book" w:cs="Arial"/>
          <w:color w:val="002060"/>
          <w:sz w:val="22"/>
          <w:szCs w:val="22"/>
        </w:rPr>
        <w:t xml:space="preserve"> </w:t>
      </w:r>
      <w:r w:rsidRPr="007078C8">
        <w:rPr>
          <w:rFonts w:ascii="National Book" w:hAnsi="National Book" w:cs="Arial"/>
          <w:color w:val="002060"/>
          <w:sz w:val="22"/>
          <w:szCs w:val="22"/>
        </w:rPr>
        <w:t>through Kent State University consult with academic advisors at both Cuyahoga Community College and Kent State University.</w:t>
      </w:r>
    </w:p>
    <w:p w14:paraId="1A62E31F" w14:textId="77777777" w:rsidR="00C23AC9" w:rsidRDefault="00C23AC9" w:rsidP="00C23AC9">
      <w:pPr>
        <w:pStyle w:val="NoSpacing"/>
        <w:rPr>
          <w:rFonts w:ascii="National Bold Italic" w:hAnsi="National Bold Italic"/>
          <w:b/>
          <w:color w:val="1F3864" w:themeColor="accent1" w:themeShade="80"/>
          <w:sz w:val="32"/>
          <w:szCs w:val="32"/>
        </w:rPr>
      </w:pPr>
    </w:p>
    <w:p w14:paraId="3324C4C5" w14:textId="71D81D9F" w:rsidR="00C74663" w:rsidRPr="00BE0150" w:rsidRDefault="00C74663" w:rsidP="00C74663">
      <w:pPr>
        <w:pStyle w:val="NoSpacing"/>
        <w:rPr>
          <w:rFonts w:ascii="National Black" w:hAnsi="National Black"/>
          <w:b/>
          <w:color w:val="1F3864" w:themeColor="accent1" w:themeShade="80"/>
          <w:sz w:val="32"/>
          <w:szCs w:val="32"/>
        </w:rPr>
      </w:pPr>
      <w:bookmarkStart w:id="0" w:name="_Hlk137561482"/>
      <w:r w:rsidRPr="00BE0150">
        <w:rPr>
          <w:rFonts w:ascii="National Black" w:hAnsi="National Black"/>
          <w:b/>
          <w:color w:val="1F3864" w:themeColor="accent1" w:themeShade="80"/>
          <w:sz w:val="32"/>
          <w:szCs w:val="32"/>
        </w:rPr>
        <w:t>Contact Information</w:t>
      </w:r>
    </w:p>
    <w:p w14:paraId="4B8BD5B2" w14:textId="737188EC" w:rsidR="00C74663" w:rsidRPr="00E42210" w:rsidRDefault="00C74663" w:rsidP="00C7466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r w:rsidR="00BE0150">
        <w:rPr>
          <w:rFonts w:ascii="National Bold Italic" w:hAnsi="National Bold Italic"/>
          <w:color w:val="1F3864" w:themeColor="accent1" w:themeShade="80"/>
          <w:sz w:val="28"/>
          <w:szCs w:val="28"/>
        </w:rPr>
        <w:t xml:space="preserve"> </w:t>
      </w:r>
      <w:r w:rsidRPr="00E42210">
        <w:rPr>
          <w:rFonts w:ascii="National Bold Italic" w:hAnsi="National Bold Italic"/>
          <w:color w:val="1F3864" w:themeColor="accent1" w:themeShade="80"/>
          <w:sz w:val="28"/>
          <w:szCs w:val="28"/>
        </w:rPr>
        <w:t>Community College</w:t>
      </w:r>
    </w:p>
    <w:p w14:paraId="4E91E7A7" w14:textId="77777777" w:rsidR="00C74663" w:rsidRPr="00AC331E" w:rsidRDefault="00C74663" w:rsidP="00C74663">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4E70D147" w14:textId="77777777" w:rsidR="00C74663" w:rsidRPr="00AC331E" w:rsidRDefault="00C74663" w:rsidP="00C74663">
      <w:pPr>
        <w:pStyle w:val="NoSpacing"/>
        <w:rPr>
          <w:rFonts w:ascii="National Book" w:hAnsi="National Book"/>
          <w:color w:val="1F3864" w:themeColor="accent1" w:themeShade="80"/>
          <w:sz w:val="24"/>
          <w:szCs w:val="24"/>
        </w:rPr>
      </w:pPr>
      <w:hyperlink r:id="rId17"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591961F0" w14:textId="77777777" w:rsidR="00C74663" w:rsidRDefault="00C74663" w:rsidP="00C74663">
      <w:pPr>
        <w:rPr>
          <w:rFonts w:ascii="National Bold Italic" w:hAnsi="National Bold Italic"/>
          <w:b/>
          <w:color w:val="1F3864" w:themeColor="accent1" w:themeShade="80"/>
          <w:sz w:val="32"/>
          <w:szCs w:val="16"/>
        </w:rPr>
      </w:pPr>
    </w:p>
    <w:p w14:paraId="3DCF2987" w14:textId="3403A675" w:rsidR="00C74663" w:rsidRPr="00FC5AEB" w:rsidRDefault="00C74663" w:rsidP="00C74663">
      <w:pPr>
        <w:pStyle w:val="NoSpacing"/>
      </w:pPr>
      <w:bookmarkStart w:id="1" w:name="_Hlk135915058"/>
      <w:r w:rsidRPr="00151AA1">
        <w:rPr>
          <w:rFonts w:ascii="National Bold Italic" w:hAnsi="National Bold Italic"/>
          <w:b/>
          <w:color w:val="1F3864" w:themeColor="accent1" w:themeShade="80"/>
          <w:sz w:val="28"/>
          <w:szCs w:val="28"/>
        </w:rPr>
        <w:t>Kent State</w:t>
      </w:r>
      <w:r w:rsidR="00BE0150" w:rsidRPr="00151AA1">
        <w:rPr>
          <w:rFonts w:ascii="National Book" w:hAnsi="National Book"/>
          <w:bCs/>
          <w:color w:val="1F3864" w:themeColor="accent1" w:themeShade="80"/>
          <w:sz w:val="28"/>
          <w:szCs w:val="28"/>
        </w:rPr>
        <w:t xml:space="preserve"> </w:t>
      </w:r>
      <w:r w:rsidRPr="00151AA1">
        <w:rPr>
          <w:rFonts w:ascii="National Bold Italic" w:hAnsi="National Bold Italic"/>
          <w:b/>
          <w:color w:val="1F3864" w:themeColor="accent1" w:themeShade="80"/>
          <w:sz w:val="28"/>
          <w:szCs w:val="28"/>
        </w:rPr>
        <w:t>University</w:t>
      </w:r>
      <w:r w:rsidRPr="00BE0150">
        <w:rPr>
          <w:rFonts w:ascii="National Bold Italic" w:hAnsi="National Bold Italic"/>
          <w:b/>
          <w:color w:val="1F3864" w:themeColor="accent1" w:themeShade="80"/>
          <w:sz w:val="28"/>
          <w:szCs w:val="28"/>
        </w:rPr>
        <w:br/>
      </w:r>
      <w:r w:rsidRPr="00751D94">
        <w:rPr>
          <w:rFonts w:ascii="National Book" w:hAnsi="National Book"/>
          <w:bCs/>
          <w:color w:val="1F3864" w:themeColor="accent1" w:themeShade="80"/>
          <w:sz w:val="24"/>
          <w:szCs w:val="24"/>
        </w:rPr>
        <w:t>Academic Partnerships</w:t>
      </w:r>
      <w:r>
        <w:rPr>
          <w:rFonts w:ascii="National Book" w:hAnsi="National Book"/>
          <w:color w:val="1F3864" w:themeColor="accent1" w:themeShade="80"/>
        </w:rPr>
        <w:br/>
      </w:r>
      <w:hyperlink r:id="rId18" w:history="1">
        <w:r w:rsidRPr="006E1A37">
          <w:rPr>
            <w:rStyle w:val="Hyperlink"/>
            <w:rFonts w:ascii="National Book" w:hAnsi="National Book"/>
          </w:rPr>
          <w:t>pathways@kent.edu</w:t>
        </w:r>
      </w:hyperlink>
      <w:bookmarkEnd w:id="1"/>
    </w:p>
    <w:p w14:paraId="4F78E4C0" w14:textId="77777777" w:rsidR="00C74663" w:rsidRDefault="00C74663" w:rsidP="00C74663">
      <w:pPr>
        <w:pStyle w:val="NoSpacing"/>
        <w:rPr>
          <w:rFonts w:ascii="National Book" w:hAnsi="National Book"/>
          <w:color w:val="1F3864" w:themeColor="accent1" w:themeShade="80"/>
          <w:sz w:val="24"/>
          <w:szCs w:val="24"/>
        </w:rPr>
      </w:pPr>
    </w:p>
    <w:p w14:paraId="73C951D5" w14:textId="230D5F45" w:rsidR="00191880" w:rsidRPr="00BE0150" w:rsidRDefault="00C74663" w:rsidP="00C74663">
      <w:r w:rsidRPr="00BE0150">
        <w:rPr>
          <w:rFonts w:ascii="National Regular Italic" w:hAnsi="National Regular Italic"/>
          <w:b/>
          <w:color w:val="1F3864" w:themeColor="accent1" w:themeShade="80"/>
        </w:rPr>
        <w:t xml:space="preserve">Last Updated </w:t>
      </w:r>
      <w:bookmarkEnd w:id="0"/>
      <w:r w:rsidR="00444642">
        <w:rPr>
          <w:rFonts w:ascii="National Regular Italic" w:hAnsi="National Regular Italic"/>
          <w:b/>
          <w:color w:val="1F3864" w:themeColor="accent1" w:themeShade="80"/>
        </w:rPr>
        <w:t>December</w:t>
      </w:r>
      <w:r w:rsidR="009B262A">
        <w:rPr>
          <w:rFonts w:ascii="National Regular Italic" w:hAnsi="National Regular Italic"/>
          <w:b/>
          <w:color w:val="1F3864" w:themeColor="accent1" w:themeShade="80"/>
        </w:rPr>
        <w:t xml:space="preserve"> 2025</w:t>
      </w:r>
    </w:p>
    <w:sectPr w:rsidR="00191880" w:rsidRPr="00BE0150" w:rsidSect="006E35B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C8553" w14:textId="77777777" w:rsidR="005E05E7" w:rsidRDefault="005E05E7" w:rsidP="004D1F78">
      <w:r>
        <w:separator/>
      </w:r>
    </w:p>
  </w:endnote>
  <w:endnote w:type="continuationSeparator" w:id="0">
    <w:p w14:paraId="0F2A7DDA" w14:textId="77777777" w:rsidR="005E05E7" w:rsidRDefault="005E05E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Regular">
    <w:altName w:val="Calibri"/>
    <w:panose1 w:val="00000000000000000000"/>
    <w:charset w:val="00"/>
    <w:family w:val="modern"/>
    <w:notTrueType/>
    <w:pitch w:val="variable"/>
    <w:sig w:usb0="A00000FF" w:usb1="5000207B" w:usb2="00000010" w:usb3="00000000" w:csb0="0000009B" w:csb1="00000000"/>
  </w:font>
  <w:font w:name="Roboto Slab">
    <w:charset w:val="00"/>
    <w:family w:val="auto"/>
    <w:pitch w:val="variable"/>
    <w:sig w:usb0="000004FF" w:usb1="8000405F" w:usb2="00000022" w:usb3="00000000" w:csb0="0000019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DA152" w14:textId="77777777" w:rsidR="000B1C76" w:rsidRDefault="000B1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3018D" w14:textId="77777777" w:rsidR="000B1C76" w:rsidRDefault="000B1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8AC23" w14:textId="77777777" w:rsidR="000B1C76" w:rsidRDefault="000B1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4AE15" w14:textId="77777777" w:rsidR="005E05E7" w:rsidRDefault="005E05E7" w:rsidP="004D1F78">
      <w:r>
        <w:separator/>
      </w:r>
    </w:p>
  </w:footnote>
  <w:footnote w:type="continuationSeparator" w:id="0">
    <w:p w14:paraId="2B040F4D" w14:textId="77777777" w:rsidR="005E05E7" w:rsidRDefault="005E05E7"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19BF6" w14:textId="77777777" w:rsidR="000B1C76" w:rsidRDefault="000B1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7A683" w14:textId="78A01387" w:rsidR="000B1C76" w:rsidRDefault="000B1C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1DE9D" w14:textId="77777777" w:rsidR="000B1C76" w:rsidRDefault="000B1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688E"/>
    <w:multiLevelType w:val="hybridMultilevel"/>
    <w:tmpl w:val="DC44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DB3D62"/>
    <w:multiLevelType w:val="hybridMultilevel"/>
    <w:tmpl w:val="90A6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48111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3809899">
    <w:abstractNumId w:val="5"/>
  </w:num>
  <w:num w:numId="3" w16cid:durableId="2068910842">
    <w:abstractNumId w:val="1"/>
  </w:num>
  <w:num w:numId="4" w16cid:durableId="1140344820">
    <w:abstractNumId w:val="3"/>
  </w:num>
  <w:num w:numId="5" w16cid:durableId="1239246320">
    <w:abstractNumId w:val="4"/>
  </w:num>
  <w:num w:numId="6" w16cid:durableId="2141342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dmDwNFV6oKyDhi8pakkskxUF/GtyE7iINp/0yL7y0p/7r6kUuP82md/YiR/hqPZYECuhEWh0xBH7wUzVFbyAA==" w:salt="lka17Vil36xpxTlMp5jya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sLQ0tzC1MLQwNzRV0lEKTi0uzszPAykwrwUAN0aNJywAAAA="/>
  </w:docVars>
  <w:rsids>
    <w:rsidRoot w:val="004D1F78"/>
    <w:rsid w:val="00001622"/>
    <w:rsid w:val="00005984"/>
    <w:rsid w:val="00011F55"/>
    <w:rsid w:val="00020094"/>
    <w:rsid w:val="00030B55"/>
    <w:rsid w:val="00032BDA"/>
    <w:rsid w:val="00033D5A"/>
    <w:rsid w:val="00046811"/>
    <w:rsid w:val="00054A20"/>
    <w:rsid w:val="00056898"/>
    <w:rsid w:val="00062F7C"/>
    <w:rsid w:val="00066F2B"/>
    <w:rsid w:val="000A1F01"/>
    <w:rsid w:val="000A2B51"/>
    <w:rsid w:val="000B1C76"/>
    <w:rsid w:val="000B2C6F"/>
    <w:rsid w:val="000D64FD"/>
    <w:rsid w:val="000E637B"/>
    <w:rsid w:val="000E6FA6"/>
    <w:rsid w:val="00110E40"/>
    <w:rsid w:val="00126FF0"/>
    <w:rsid w:val="00135267"/>
    <w:rsid w:val="00137AB9"/>
    <w:rsid w:val="00141AD3"/>
    <w:rsid w:val="00151AA1"/>
    <w:rsid w:val="00155788"/>
    <w:rsid w:val="001600B7"/>
    <w:rsid w:val="00160D5D"/>
    <w:rsid w:val="00190FE4"/>
    <w:rsid w:val="00191880"/>
    <w:rsid w:val="00197C83"/>
    <w:rsid w:val="001B63FF"/>
    <w:rsid w:val="001F2605"/>
    <w:rsid w:val="001F49A9"/>
    <w:rsid w:val="0020179D"/>
    <w:rsid w:val="0020633D"/>
    <w:rsid w:val="0021285E"/>
    <w:rsid w:val="00217E35"/>
    <w:rsid w:val="00225170"/>
    <w:rsid w:val="00231128"/>
    <w:rsid w:val="002339A9"/>
    <w:rsid w:val="00241F6F"/>
    <w:rsid w:val="00250CFF"/>
    <w:rsid w:val="002568B9"/>
    <w:rsid w:val="002B146D"/>
    <w:rsid w:val="002C3F9C"/>
    <w:rsid w:val="002C6A85"/>
    <w:rsid w:val="002C6F94"/>
    <w:rsid w:val="002E232E"/>
    <w:rsid w:val="002F029F"/>
    <w:rsid w:val="002F058A"/>
    <w:rsid w:val="002F69B3"/>
    <w:rsid w:val="002F75A0"/>
    <w:rsid w:val="003004B1"/>
    <w:rsid w:val="0030052D"/>
    <w:rsid w:val="00300DA7"/>
    <w:rsid w:val="00311469"/>
    <w:rsid w:val="00315300"/>
    <w:rsid w:val="0032106A"/>
    <w:rsid w:val="0033457B"/>
    <w:rsid w:val="00345ACC"/>
    <w:rsid w:val="00350914"/>
    <w:rsid w:val="0035666C"/>
    <w:rsid w:val="00360229"/>
    <w:rsid w:val="0036025F"/>
    <w:rsid w:val="003609A4"/>
    <w:rsid w:val="0036393B"/>
    <w:rsid w:val="00372694"/>
    <w:rsid w:val="00377529"/>
    <w:rsid w:val="00381ABE"/>
    <w:rsid w:val="00382ABC"/>
    <w:rsid w:val="0038482A"/>
    <w:rsid w:val="00384C94"/>
    <w:rsid w:val="00385DF5"/>
    <w:rsid w:val="003A02F6"/>
    <w:rsid w:val="003A16A5"/>
    <w:rsid w:val="003A576A"/>
    <w:rsid w:val="003A5A5D"/>
    <w:rsid w:val="003A5AB7"/>
    <w:rsid w:val="003A6E67"/>
    <w:rsid w:val="003B0896"/>
    <w:rsid w:val="003B6642"/>
    <w:rsid w:val="003C4D66"/>
    <w:rsid w:val="003E0727"/>
    <w:rsid w:val="003E17DD"/>
    <w:rsid w:val="003F5339"/>
    <w:rsid w:val="003F64AA"/>
    <w:rsid w:val="004040F2"/>
    <w:rsid w:val="00405DBB"/>
    <w:rsid w:val="00406291"/>
    <w:rsid w:val="00410ED6"/>
    <w:rsid w:val="0041475D"/>
    <w:rsid w:val="00416C32"/>
    <w:rsid w:val="004257C6"/>
    <w:rsid w:val="004300B7"/>
    <w:rsid w:val="00444642"/>
    <w:rsid w:val="004526C1"/>
    <w:rsid w:val="004946F6"/>
    <w:rsid w:val="00497C5C"/>
    <w:rsid w:val="004A1A2D"/>
    <w:rsid w:val="004A45AA"/>
    <w:rsid w:val="004B245C"/>
    <w:rsid w:val="004B3973"/>
    <w:rsid w:val="004B7057"/>
    <w:rsid w:val="004C1E39"/>
    <w:rsid w:val="004D1F78"/>
    <w:rsid w:val="00502AF5"/>
    <w:rsid w:val="00504078"/>
    <w:rsid w:val="00507B43"/>
    <w:rsid w:val="00522259"/>
    <w:rsid w:val="00523971"/>
    <w:rsid w:val="00535690"/>
    <w:rsid w:val="005361A3"/>
    <w:rsid w:val="00543A7E"/>
    <w:rsid w:val="00547D69"/>
    <w:rsid w:val="0055096B"/>
    <w:rsid w:val="00562B33"/>
    <w:rsid w:val="005659A6"/>
    <w:rsid w:val="005940AC"/>
    <w:rsid w:val="00594E03"/>
    <w:rsid w:val="00595BE8"/>
    <w:rsid w:val="005A0BF0"/>
    <w:rsid w:val="005A2F8A"/>
    <w:rsid w:val="005A687A"/>
    <w:rsid w:val="005B7B4D"/>
    <w:rsid w:val="005B7CCD"/>
    <w:rsid w:val="005C7A50"/>
    <w:rsid w:val="005D020E"/>
    <w:rsid w:val="005D76C0"/>
    <w:rsid w:val="005E05E7"/>
    <w:rsid w:val="0060593A"/>
    <w:rsid w:val="00613EBB"/>
    <w:rsid w:val="00614E44"/>
    <w:rsid w:val="00645F89"/>
    <w:rsid w:val="00652B6F"/>
    <w:rsid w:val="00656F58"/>
    <w:rsid w:val="00667B89"/>
    <w:rsid w:val="00672678"/>
    <w:rsid w:val="00683650"/>
    <w:rsid w:val="006957DF"/>
    <w:rsid w:val="006A0397"/>
    <w:rsid w:val="006B222D"/>
    <w:rsid w:val="006B271C"/>
    <w:rsid w:val="006B2FFA"/>
    <w:rsid w:val="006B414C"/>
    <w:rsid w:val="006B4C03"/>
    <w:rsid w:val="006B5EE1"/>
    <w:rsid w:val="006B6378"/>
    <w:rsid w:val="006C56E2"/>
    <w:rsid w:val="006C6907"/>
    <w:rsid w:val="006D60AD"/>
    <w:rsid w:val="006E02B2"/>
    <w:rsid w:val="006E35B3"/>
    <w:rsid w:val="006F15E6"/>
    <w:rsid w:val="006F5538"/>
    <w:rsid w:val="007078C8"/>
    <w:rsid w:val="00713A42"/>
    <w:rsid w:val="007169F1"/>
    <w:rsid w:val="00716D3B"/>
    <w:rsid w:val="00720A6D"/>
    <w:rsid w:val="007413E3"/>
    <w:rsid w:val="007465C6"/>
    <w:rsid w:val="00751D94"/>
    <w:rsid w:val="007544FC"/>
    <w:rsid w:val="0075717C"/>
    <w:rsid w:val="007577EE"/>
    <w:rsid w:val="00765C78"/>
    <w:rsid w:val="00772AEE"/>
    <w:rsid w:val="00783385"/>
    <w:rsid w:val="007849F6"/>
    <w:rsid w:val="007853AA"/>
    <w:rsid w:val="00791C88"/>
    <w:rsid w:val="007B668F"/>
    <w:rsid w:val="007C3D2C"/>
    <w:rsid w:val="007E1922"/>
    <w:rsid w:val="007F1B9D"/>
    <w:rsid w:val="007F5F59"/>
    <w:rsid w:val="008055B1"/>
    <w:rsid w:val="008239AF"/>
    <w:rsid w:val="00825164"/>
    <w:rsid w:val="00830FE4"/>
    <w:rsid w:val="008330B1"/>
    <w:rsid w:val="00833C75"/>
    <w:rsid w:val="00835D3A"/>
    <w:rsid w:val="00836BB1"/>
    <w:rsid w:val="00850BE3"/>
    <w:rsid w:val="008517B4"/>
    <w:rsid w:val="00853C09"/>
    <w:rsid w:val="0087073B"/>
    <w:rsid w:val="00870D22"/>
    <w:rsid w:val="00874853"/>
    <w:rsid w:val="00874941"/>
    <w:rsid w:val="00875499"/>
    <w:rsid w:val="00875DB6"/>
    <w:rsid w:val="0088789D"/>
    <w:rsid w:val="00887CA0"/>
    <w:rsid w:val="008B1010"/>
    <w:rsid w:val="008B1A2C"/>
    <w:rsid w:val="008B287C"/>
    <w:rsid w:val="008B75E2"/>
    <w:rsid w:val="008D00D8"/>
    <w:rsid w:val="008E5DD3"/>
    <w:rsid w:val="008F3859"/>
    <w:rsid w:val="008F69D3"/>
    <w:rsid w:val="009016FB"/>
    <w:rsid w:val="00903061"/>
    <w:rsid w:val="00903709"/>
    <w:rsid w:val="0090443B"/>
    <w:rsid w:val="00906B0C"/>
    <w:rsid w:val="009202C2"/>
    <w:rsid w:val="00923DAD"/>
    <w:rsid w:val="009353B6"/>
    <w:rsid w:val="00936C53"/>
    <w:rsid w:val="00937C65"/>
    <w:rsid w:val="00943E14"/>
    <w:rsid w:val="009462B5"/>
    <w:rsid w:val="00957220"/>
    <w:rsid w:val="00967A41"/>
    <w:rsid w:val="00977D61"/>
    <w:rsid w:val="00982EE6"/>
    <w:rsid w:val="0099461D"/>
    <w:rsid w:val="009B262A"/>
    <w:rsid w:val="009B439C"/>
    <w:rsid w:val="009B67A4"/>
    <w:rsid w:val="009C408D"/>
    <w:rsid w:val="009D020F"/>
    <w:rsid w:val="009E5796"/>
    <w:rsid w:val="009F1322"/>
    <w:rsid w:val="00A143DF"/>
    <w:rsid w:val="00A22DC3"/>
    <w:rsid w:val="00A24166"/>
    <w:rsid w:val="00A30735"/>
    <w:rsid w:val="00A32E1F"/>
    <w:rsid w:val="00A47867"/>
    <w:rsid w:val="00A54294"/>
    <w:rsid w:val="00A559B5"/>
    <w:rsid w:val="00A60FA7"/>
    <w:rsid w:val="00A62B97"/>
    <w:rsid w:val="00A7116C"/>
    <w:rsid w:val="00A8353F"/>
    <w:rsid w:val="00A8404F"/>
    <w:rsid w:val="00A852AB"/>
    <w:rsid w:val="00A90EF8"/>
    <w:rsid w:val="00A947B6"/>
    <w:rsid w:val="00AA0E74"/>
    <w:rsid w:val="00AB1CCB"/>
    <w:rsid w:val="00AB4D74"/>
    <w:rsid w:val="00AB739C"/>
    <w:rsid w:val="00AB787E"/>
    <w:rsid w:val="00AE51AF"/>
    <w:rsid w:val="00AE7C44"/>
    <w:rsid w:val="00B0295A"/>
    <w:rsid w:val="00B110D0"/>
    <w:rsid w:val="00B13220"/>
    <w:rsid w:val="00B148C2"/>
    <w:rsid w:val="00B3053C"/>
    <w:rsid w:val="00B46D1F"/>
    <w:rsid w:val="00B477B6"/>
    <w:rsid w:val="00B5420F"/>
    <w:rsid w:val="00B63C1D"/>
    <w:rsid w:val="00B72250"/>
    <w:rsid w:val="00B75959"/>
    <w:rsid w:val="00B770D5"/>
    <w:rsid w:val="00B94C05"/>
    <w:rsid w:val="00BB68A5"/>
    <w:rsid w:val="00BB6C95"/>
    <w:rsid w:val="00BD50B6"/>
    <w:rsid w:val="00BE0150"/>
    <w:rsid w:val="00BE4D9E"/>
    <w:rsid w:val="00BE7429"/>
    <w:rsid w:val="00BF09B6"/>
    <w:rsid w:val="00C0015B"/>
    <w:rsid w:val="00C052BD"/>
    <w:rsid w:val="00C1156C"/>
    <w:rsid w:val="00C23AC9"/>
    <w:rsid w:val="00C301AB"/>
    <w:rsid w:val="00C307E5"/>
    <w:rsid w:val="00C31D21"/>
    <w:rsid w:val="00C366D3"/>
    <w:rsid w:val="00C46EF2"/>
    <w:rsid w:val="00C618C5"/>
    <w:rsid w:val="00C66C16"/>
    <w:rsid w:val="00C74663"/>
    <w:rsid w:val="00C875F6"/>
    <w:rsid w:val="00C96113"/>
    <w:rsid w:val="00CA10CC"/>
    <w:rsid w:val="00CA517E"/>
    <w:rsid w:val="00CB17EB"/>
    <w:rsid w:val="00CC1F1B"/>
    <w:rsid w:val="00CC3305"/>
    <w:rsid w:val="00CC5030"/>
    <w:rsid w:val="00CC6A1A"/>
    <w:rsid w:val="00CE1873"/>
    <w:rsid w:val="00CE29E8"/>
    <w:rsid w:val="00CE63CE"/>
    <w:rsid w:val="00CE6F13"/>
    <w:rsid w:val="00CF127B"/>
    <w:rsid w:val="00CF1686"/>
    <w:rsid w:val="00CF3F2D"/>
    <w:rsid w:val="00D03984"/>
    <w:rsid w:val="00D100CB"/>
    <w:rsid w:val="00D14A45"/>
    <w:rsid w:val="00D27B9B"/>
    <w:rsid w:val="00D31C42"/>
    <w:rsid w:val="00D3796E"/>
    <w:rsid w:val="00D40320"/>
    <w:rsid w:val="00D46481"/>
    <w:rsid w:val="00D516B6"/>
    <w:rsid w:val="00D5767F"/>
    <w:rsid w:val="00D616D5"/>
    <w:rsid w:val="00D64F2F"/>
    <w:rsid w:val="00D6504D"/>
    <w:rsid w:val="00D80E03"/>
    <w:rsid w:val="00D83B18"/>
    <w:rsid w:val="00D84F33"/>
    <w:rsid w:val="00D86755"/>
    <w:rsid w:val="00D91109"/>
    <w:rsid w:val="00D92E60"/>
    <w:rsid w:val="00DA2EF8"/>
    <w:rsid w:val="00DA7715"/>
    <w:rsid w:val="00DB0A0C"/>
    <w:rsid w:val="00DB3B36"/>
    <w:rsid w:val="00DB4111"/>
    <w:rsid w:val="00DC0E81"/>
    <w:rsid w:val="00DC7227"/>
    <w:rsid w:val="00DD337B"/>
    <w:rsid w:val="00DE468B"/>
    <w:rsid w:val="00DF3120"/>
    <w:rsid w:val="00DF7361"/>
    <w:rsid w:val="00E02200"/>
    <w:rsid w:val="00E0245F"/>
    <w:rsid w:val="00E22620"/>
    <w:rsid w:val="00E26E86"/>
    <w:rsid w:val="00E2700F"/>
    <w:rsid w:val="00E3199C"/>
    <w:rsid w:val="00E31DC3"/>
    <w:rsid w:val="00E34C82"/>
    <w:rsid w:val="00E41FB8"/>
    <w:rsid w:val="00E43B2A"/>
    <w:rsid w:val="00E449B5"/>
    <w:rsid w:val="00E45BCD"/>
    <w:rsid w:val="00E46433"/>
    <w:rsid w:val="00E57673"/>
    <w:rsid w:val="00E7676E"/>
    <w:rsid w:val="00E77746"/>
    <w:rsid w:val="00E77BE3"/>
    <w:rsid w:val="00E94C63"/>
    <w:rsid w:val="00EA33FD"/>
    <w:rsid w:val="00EA6DC8"/>
    <w:rsid w:val="00EB47DD"/>
    <w:rsid w:val="00EB66CB"/>
    <w:rsid w:val="00EC5634"/>
    <w:rsid w:val="00ED0E6E"/>
    <w:rsid w:val="00ED3876"/>
    <w:rsid w:val="00EE6A3C"/>
    <w:rsid w:val="00EE7C58"/>
    <w:rsid w:val="00EF2117"/>
    <w:rsid w:val="00EF506B"/>
    <w:rsid w:val="00F062C7"/>
    <w:rsid w:val="00F10A4A"/>
    <w:rsid w:val="00F2619C"/>
    <w:rsid w:val="00F31293"/>
    <w:rsid w:val="00F3649F"/>
    <w:rsid w:val="00F529EB"/>
    <w:rsid w:val="00F57AAC"/>
    <w:rsid w:val="00F6041F"/>
    <w:rsid w:val="00F630EF"/>
    <w:rsid w:val="00F64D58"/>
    <w:rsid w:val="00F70BF4"/>
    <w:rsid w:val="00F719C1"/>
    <w:rsid w:val="00F8557F"/>
    <w:rsid w:val="00F945D8"/>
    <w:rsid w:val="00F970BF"/>
    <w:rsid w:val="00F97C57"/>
    <w:rsid w:val="00FB3889"/>
    <w:rsid w:val="00FC432E"/>
    <w:rsid w:val="00FC70D6"/>
    <w:rsid w:val="00FC75B5"/>
    <w:rsid w:val="00FD31F9"/>
    <w:rsid w:val="00FE379C"/>
    <w:rsid w:val="00FF1A41"/>
    <w:rsid w:val="00FF6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F58"/>
    <w:pPr>
      <w:ind w:left="-1080" w:right="-1080"/>
      <w:jc w:val="center"/>
      <w:outlineLvl w:val="0"/>
    </w:pPr>
    <w:rPr>
      <w:rFonts w:ascii="National Black" w:hAnsi="National Black"/>
      <w:color w:val="1F3864" w:themeColor="accent1" w:themeShade="80"/>
      <w:sz w:val="32"/>
      <w:szCs w:val="32"/>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56F58"/>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416C32"/>
    <w:rPr>
      <w:sz w:val="16"/>
      <w:szCs w:val="16"/>
    </w:rPr>
  </w:style>
  <w:style w:type="paragraph" w:styleId="CommentText">
    <w:name w:val="annotation text"/>
    <w:basedOn w:val="Normal"/>
    <w:link w:val="CommentTextChar"/>
    <w:uiPriority w:val="99"/>
    <w:unhideWhenUsed/>
    <w:rsid w:val="00416C32"/>
    <w:rPr>
      <w:sz w:val="20"/>
      <w:szCs w:val="20"/>
    </w:rPr>
  </w:style>
  <w:style w:type="character" w:customStyle="1" w:styleId="CommentTextChar">
    <w:name w:val="Comment Text Char"/>
    <w:basedOn w:val="DefaultParagraphFont"/>
    <w:link w:val="CommentText"/>
    <w:uiPriority w:val="99"/>
    <w:rsid w:val="00416C32"/>
    <w:rPr>
      <w:sz w:val="20"/>
      <w:szCs w:val="20"/>
    </w:rPr>
  </w:style>
  <w:style w:type="paragraph" w:styleId="CommentSubject">
    <w:name w:val="annotation subject"/>
    <w:basedOn w:val="CommentText"/>
    <w:next w:val="CommentText"/>
    <w:link w:val="CommentSubjectChar"/>
    <w:uiPriority w:val="99"/>
    <w:semiHidden/>
    <w:unhideWhenUsed/>
    <w:rsid w:val="00416C32"/>
    <w:rPr>
      <w:b/>
      <w:bCs/>
    </w:rPr>
  </w:style>
  <w:style w:type="character" w:customStyle="1" w:styleId="CommentSubjectChar">
    <w:name w:val="Comment Subject Char"/>
    <w:basedOn w:val="CommentTextChar"/>
    <w:link w:val="CommentSubject"/>
    <w:uiPriority w:val="99"/>
    <w:semiHidden/>
    <w:rsid w:val="00416C32"/>
    <w:rPr>
      <w:b/>
      <w:bCs/>
      <w:sz w:val="20"/>
      <w:szCs w:val="20"/>
    </w:rPr>
  </w:style>
  <w:style w:type="character" w:customStyle="1" w:styleId="cf01">
    <w:name w:val="cf01"/>
    <w:basedOn w:val="DefaultParagraphFont"/>
    <w:rsid w:val="003A576A"/>
    <w:rPr>
      <w:rFonts w:ascii="Segoe UI" w:hAnsi="Segoe UI" w:cs="Segoe UI" w:hint="default"/>
      <w:sz w:val="18"/>
      <w:szCs w:val="18"/>
    </w:rPr>
  </w:style>
  <w:style w:type="character" w:customStyle="1" w:styleId="sccourseinline">
    <w:name w:val="sc_courseinline"/>
    <w:basedOn w:val="DefaultParagraphFont"/>
    <w:rsid w:val="008B1A2C"/>
  </w:style>
  <w:style w:type="character" w:styleId="FollowedHyperlink">
    <w:name w:val="FollowedHyperlink"/>
    <w:basedOn w:val="DefaultParagraphFont"/>
    <w:uiPriority w:val="99"/>
    <w:semiHidden/>
    <w:unhideWhenUsed/>
    <w:rsid w:val="00D64F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4186">
      <w:bodyDiv w:val="1"/>
      <w:marLeft w:val="0"/>
      <w:marRight w:val="0"/>
      <w:marTop w:val="0"/>
      <w:marBottom w:val="0"/>
      <w:divBdr>
        <w:top w:val="none" w:sz="0" w:space="0" w:color="auto"/>
        <w:left w:val="none" w:sz="0" w:space="0" w:color="auto"/>
        <w:bottom w:val="none" w:sz="0" w:space="0" w:color="auto"/>
        <w:right w:val="none" w:sz="0" w:space="0" w:color="auto"/>
      </w:divBdr>
    </w:div>
    <w:div w:id="105277206">
      <w:bodyDiv w:val="1"/>
      <w:marLeft w:val="0"/>
      <w:marRight w:val="0"/>
      <w:marTop w:val="0"/>
      <w:marBottom w:val="0"/>
      <w:divBdr>
        <w:top w:val="none" w:sz="0" w:space="0" w:color="auto"/>
        <w:left w:val="none" w:sz="0" w:space="0" w:color="auto"/>
        <w:bottom w:val="none" w:sz="0" w:space="0" w:color="auto"/>
        <w:right w:val="none" w:sz="0" w:space="0" w:color="auto"/>
      </w:divBdr>
    </w:div>
    <w:div w:id="167649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hyperlink" Target="mailto:pathways@kent.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tri-c.edu/programs/honors/honors-program.html" TargetMode="External"/><Relationship Id="rId17" Type="http://schemas.openxmlformats.org/officeDocument/2006/relationships/hyperlink" Target="http://www.tri-c.edu/counseling-cen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ent.edu/catalo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catalog.kent.edu/program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kent.edu/search/?P=ASL%203920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08B240-A818-40C5-A6C6-08635C4E5A80}">
  <ds:schemaRefs>
    <ds:schemaRef ds:uri="http://schemas.openxmlformats.org/officeDocument/2006/bibliography"/>
  </ds:schemaRefs>
</ds:datastoreItem>
</file>

<file path=customXml/itemProps2.xml><?xml version="1.0" encoding="utf-8"?>
<ds:datastoreItem xmlns:ds="http://schemas.openxmlformats.org/officeDocument/2006/customXml" ds:itemID="{A6493468-207F-466B-8A02-23246C38B1AA}">
  <ds:schemaRefs>
    <ds:schemaRef ds:uri="http://schemas.microsoft.com/sharepoint/v3/contenttype/forms"/>
  </ds:schemaRefs>
</ds:datastoreItem>
</file>

<file path=customXml/itemProps3.xml><?xml version="1.0" encoding="utf-8"?>
<ds:datastoreItem xmlns:ds="http://schemas.openxmlformats.org/officeDocument/2006/customXml" ds:itemID="{A73997B4-2EC5-4828-A3F0-98CCE104106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6099CE91-ADBA-46D4-A20F-7129EDCB9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975</Words>
  <Characters>5490</Characters>
  <Application>Microsoft Office Word</Application>
  <DocSecurity>8</DocSecurity>
  <Lines>249</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9</cp:revision>
  <dcterms:created xsi:type="dcterms:W3CDTF">2025-05-28T15:25:00Z</dcterms:created>
  <dcterms:modified xsi:type="dcterms:W3CDTF">2025-12-0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